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EAA62" w14:textId="5933F955" w:rsidR="00733BB0" w:rsidRDefault="00733BB0" w:rsidP="00733BB0">
      <w:pPr>
        <w:rPr>
          <w:b/>
          <w:bCs/>
        </w:rPr>
      </w:pPr>
      <w:r>
        <w:rPr>
          <w:b/>
          <w:bCs/>
        </w:rPr>
        <w:t>Respondent’s Profile</w:t>
      </w:r>
    </w:p>
    <w:p w14:paraId="15AFE49C" w14:textId="2DF54239" w:rsidR="00733BB0" w:rsidRDefault="00733BB0" w:rsidP="00733BB0">
      <w:r>
        <w:t>Experience: 25 years.</w:t>
      </w:r>
    </w:p>
    <w:p w14:paraId="00134030" w14:textId="2BA21664" w:rsidR="00733BB0" w:rsidRDefault="00733BB0" w:rsidP="00733BB0">
      <w:r>
        <w:t>Role: CTO (Chief Technology Officer)</w:t>
      </w:r>
    </w:p>
    <w:p w14:paraId="22099F24" w14:textId="5591E611" w:rsidR="007E1411" w:rsidRDefault="007E1411" w:rsidP="00733BB0">
      <w:pPr>
        <w:rPr>
          <w:b/>
          <w:bCs/>
        </w:rPr>
      </w:pPr>
      <w:r w:rsidRPr="007E1411">
        <w:rPr>
          <w:b/>
          <w:bCs/>
        </w:rPr>
        <w:t>Quotes</w:t>
      </w:r>
    </w:p>
    <w:p w14:paraId="37B06199" w14:textId="54AB6A7C" w:rsidR="002262A0" w:rsidRDefault="002262A0" w:rsidP="002262A0">
      <w:r>
        <w:t xml:space="preserve">Similarly, </w:t>
      </w:r>
      <w:r w:rsidR="00DD13E0">
        <w:t>…. t</w:t>
      </w:r>
      <w:r>
        <w:t>hese API were also designed long back when we were supporting desktop applications.</w:t>
      </w:r>
      <w:r w:rsidR="00920182">
        <w:t xml:space="preserve"> </w:t>
      </w:r>
      <w:r>
        <w:t>So when we enabled the mobile applications, we did not think of changing the APIs right.</w:t>
      </w:r>
      <w:r w:rsidR="00920182">
        <w:t xml:space="preserve"> </w:t>
      </w:r>
      <w:r>
        <w:t>They continue to consume or reuse the same APS that were built for desktop scenarios.</w:t>
      </w:r>
    </w:p>
    <w:p w14:paraId="2E25B37A" w14:textId="77777777" w:rsidR="00070CBF" w:rsidRDefault="00070CBF" w:rsidP="00733BB0"/>
    <w:p w14:paraId="31781595" w14:textId="771D72E8" w:rsidR="00B2096D" w:rsidRDefault="00B2096D" w:rsidP="00B2096D">
      <w:r>
        <w:t>During [travel] time, the energy on the on the device is limited, so they cannot be waiting for the mobile to go off or battery gets drained. They are expecting the entirebattery to drive at least 8 to 9 hours during that day, right?</w:t>
      </w:r>
      <w:r w:rsidR="00C03E5B">
        <w:t xml:space="preserve"> So it takes quite a bit of time in bigger cities like Hyderabad, Mumbai, where people are not expected to come back to home and recharge their devices.</w:t>
      </w:r>
      <w:r>
        <w:t xml:space="preserve"> So I do find a lot of usability </w:t>
      </w:r>
      <w:r w:rsidR="002B7022">
        <w:t xml:space="preserve">[of RMVRVM] </w:t>
      </w:r>
      <w:r>
        <w:t>in such scenarios.</w:t>
      </w:r>
    </w:p>
    <w:p w14:paraId="76B51929" w14:textId="77777777" w:rsidR="00B2096D" w:rsidRDefault="00B2096D" w:rsidP="00733BB0"/>
    <w:p w14:paraId="42FB2FB7" w14:textId="220F3477" w:rsidR="00627D1B" w:rsidRDefault="00627D1B" w:rsidP="00627D1B">
      <w:r>
        <w:t>I went through complete article [JSS paper]. I found it very much relatable, very simply explained, very simple terms that you have used to describe the pattern and lot many times it is making more</w:t>
      </w:r>
      <w:r w:rsidR="009F5361">
        <w:t xml:space="preserve"> </w:t>
      </w:r>
      <w:r>
        <w:t>sense for us to go and adopt this</w:t>
      </w:r>
      <w:r w:rsidR="00802150">
        <w:t>.</w:t>
      </w:r>
    </w:p>
    <w:p w14:paraId="0CAF0184" w14:textId="77777777" w:rsidR="007768D9" w:rsidRDefault="007768D9" w:rsidP="00627D1B"/>
    <w:p w14:paraId="63A263A5" w14:textId="4A5CB8C7" w:rsidR="007768D9" w:rsidRDefault="007768D9" w:rsidP="00627D1B">
      <w:r>
        <w:t>It's very simple, so anyone can pick up and learn</w:t>
      </w:r>
      <w:r w:rsidR="00963A1F">
        <w:t>.</w:t>
      </w:r>
    </w:p>
    <w:p w14:paraId="6F206E1D" w14:textId="77777777" w:rsidR="00963A1F" w:rsidRDefault="00963A1F" w:rsidP="00627D1B"/>
    <w:p w14:paraId="45E7E934" w14:textId="267AA557" w:rsidR="00963A1F" w:rsidRDefault="00963A1F" w:rsidP="00627D1B">
      <w:r>
        <w:t>[By using RMVRVM]</w:t>
      </w:r>
      <w:r w:rsidRPr="00963A1F">
        <w:t xml:space="preserve"> </w:t>
      </w:r>
      <w:r>
        <w:t>We are able to continue and maintain the functionality at the same time provide energy efficient application to the end user.</w:t>
      </w:r>
    </w:p>
    <w:p w14:paraId="4BFB3056" w14:textId="77777777" w:rsidR="0091483A" w:rsidRDefault="0091483A" w:rsidP="009D11A6"/>
    <w:p w14:paraId="4D69A598" w14:textId="1BD6BDEB" w:rsidR="009D11A6" w:rsidRDefault="0091483A" w:rsidP="0091483A">
      <w:r>
        <w:t xml:space="preserve">I have already shared this [JSS paper] with all my architects teams and have been asking them </w:t>
      </w:r>
      <w:r w:rsidR="00532678">
        <w:t xml:space="preserve">[to use it] </w:t>
      </w:r>
      <w:r>
        <w:t>wherever it is possible</w:t>
      </w:r>
      <w:r w:rsidR="00435DC3">
        <w:t>.</w:t>
      </w:r>
      <w:r>
        <w:t xml:space="preserve"> </w:t>
      </w:r>
      <w:r w:rsidR="00435DC3">
        <w:t>W</w:t>
      </w:r>
      <w:r>
        <w:t>e are working on a super app</w:t>
      </w:r>
      <w:r w:rsidR="00EE714E">
        <w:t>,</w:t>
      </w:r>
      <w:r>
        <w:t xml:space="preserve"> that has existing API's built for desktop</w:t>
      </w:r>
      <w:r w:rsidR="00435DC3">
        <w:t>.</w:t>
      </w:r>
      <w:r>
        <w:t xml:space="preserve"> </w:t>
      </w:r>
      <w:r w:rsidR="009D11A6">
        <w:t>I'm actually pushing our team to go and make them lightweight, provide the data as required only using this pattern</w:t>
      </w:r>
      <w:r>
        <w:t xml:space="preserve">. </w:t>
      </w:r>
      <w:r w:rsidR="009D11A6">
        <w:t>I'm actually proponent of of this pattern.</w:t>
      </w:r>
      <w:r>
        <w:t xml:space="preserve"> </w:t>
      </w:r>
    </w:p>
    <w:p w14:paraId="4DB08365" w14:textId="77777777" w:rsidR="009D11A6" w:rsidRDefault="009D11A6" w:rsidP="00627D1B"/>
    <w:p w14:paraId="754015F2" w14:textId="64387627" w:rsidR="007E1411" w:rsidRPr="007E1411" w:rsidRDefault="007E1411" w:rsidP="00733BB0">
      <w:pPr>
        <w:rPr>
          <w:b/>
          <w:bCs/>
        </w:rPr>
      </w:pPr>
      <w:r w:rsidRPr="007E1411">
        <w:rPr>
          <w:b/>
          <w:bCs/>
        </w:rPr>
        <w:t>Replies</w:t>
      </w:r>
      <w:r>
        <w:rPr>
          <w:b/>
          <w:bCs/>
        </w:rPr>
        <w:t xml:space="preserve"> (edited)</w:t>
      </w:r>
    </w:p>
    <w:p w14:paraId="60D482D0" w14:textId="799CE29D" w:rsidR="00733BB0" w:rsidRDefault="00733BB0" w:rsidP="00733BB0">
      <w:r>
        <w:t>Q1. Do you or your team work actively on an app/web app that runs on a battery-operated device like a phone, a tablet or a laptop?</w:t>
      </w:r>
    </w:p>
    <w:p w14:paraId="53AB538E" w14:textId="01C63295" w:rsidR="00733BB0" w:rsidRDefault="0029143A" w:rsidP="00733BB0">
      <w:r>
        <w:lastRenderedPageBreak/>
        <w:t>Yes.</w:t>
      </w:r>
    </w:p>
    <w:p w14:paraId="6EB1614C" w14:textId="77777777" w:rsidR="00733BB0" w:rsidRDefault="00733BB0" w:rsidP="00733BB0">
      <w:r>
        <w:t>Q2. Does the app use API that could be sending more data than required on the client side in the UI?</w:t>
      </w:r>
    </w:p>
    <w:p w14:paraId="25EEA456" w14:textId="5459C14F" w:rsidR="00733BB0" w:rsidRDefault="0029143A" w:rsidP="00733BB0">
      <w:r>
        <w:t>Yes. It’s almost always the case.</w:t>
      </w:r>
    </w:p>
    <w:p w14:paraId="4F23374E" w14:textId="77777777" w:rsidR="00733BB0" w:rsidRDefault="00733BB0" w:rsidP="00733BB0">
      <w:r>
        <w:t>Q3. Could the RMVRVM paradigm be followed in the project that your team is doing to save energy on client devices?</w:t>
      </w:r>
    </w:p>
    <w:p w14:paraId="150D90CB" w14:textId="2A7EA5D9" w:rsidR="00733BB0" w:rsidRDefault="00B2096D" w:rsidP="00733BB0">
      <w:r>
        <w:t>Yes.</w:t>
      </w:r>
      <w:r w:rsidR="002B7022">
        <w:t xml:space="preserve"> I find a lot of usability of RMVRVM.</w:t>
      </w:r>
    </w:p>
    <w:p w14:paraId="44786CF9" w14:textId="77777777" w:rsidR="00733BB0" w:rsidRDefault="00733BB0" w:rsidP="00733BB0">
      <w:r>
        <w:t>Q4. Which of the following issues do you think could the RMVRVM paradigm face when followed in your project?</w:t>
      </w:r>
    </w:p>
    <w:p w14:paraId="5AF97342" w14:textId="77777777" w:rsidR="00733BB0" w:rsidRDefault="00733BB0" w:rsidP="00733BB0">
      <w:r>
        <w:t xml:space="preserve">    a) UI of app is too complex to move to server-side</w:t>
      </w:r>
    </w:p>
    <w:p w14:paraId="0D2C85F9" w14:textId="11BFDBF1" w:rsidR="00541298" w:rsidRDefault="00541298" w:rsidP="00733BB0">
      <w:r>
        <w:t>No. UI complexity may not be a blocker there.</w:t>
      </w:r>
    </w:p>
    <w:p w14:paraId="2EC78CE9" w14:textId="77777777" w:rsidR="00733BB0" w:rsidRDefault="00733BB0" w:rsidP="00733BB0">
      <w:r>
        <w:t xml:space="preserve">    b) Collaboration issues because front-end and back-end teams are different</w:t>
      </w:r>
    </w:p>
    <w:p w14:paraId="18C92B00" w14:textId="255B61CC" w:rsidR="008671FB" w:rsidRDefault="008671FB" w:rsidP="00733BB0">
      <w:r>
        <w:t>Yes. This could be a challenge.</w:t>
      </w:r>
    </w:p>
    <w:p w14:paraId="387589A2" w14:textId="77777777" w:rsidR="00733BB0" w:rsidRDefault="00733BB0" w:rsidP="00733BB0">
      <w:r>
        <w:t xml:space="preserve">    c) The project cannot implement a change due to tight delivery milestones</w:t>
      </w:r>
    </w:p>
    <w:p w14:paraId="02974C6C" w14:textId="7986D517" w:rsidR="003558BD" w:rsidRDefault="003558BD" w:rsidP="00733BB0">
      <w:r>
        <w:t>Yes.</w:t>
      </w:r>
    </w:p>
    <w:p w14:paraId="102DCE2B" w14:textId="77777777" w:rsidR="00733BB0" w:rsidRDefault="00733BB0" w:rsidP="00733BB0">
      <w:r>
        <w:t xml:space="preserve">    d) The paradigm has a high learning curve</w:t>
      </w:r>
    </w:p>
    <w:p w14:paraId="00D70FBA" w14:textId="77777777" w:rsidR="00802150" w:rsidRDefault="00627D1B" w:rsidP="00733BB0">
      <w:r>
        <w:t>No</w:t>
      </w:r>
    </w:p>
    <w:p w14:paraId="59DB637F" w14:textId="77777777" w:rsidR="00802150" w:rsidRDefault="00802150" w:rsidP="00733BB0"/>
    <w:p w14:paraId="13CDA064" w14:textId="1EF5E192" w:rsidR="00733BB0" w:rsidRDefault="00733BB0" w:rsidP="00733BB0">
      <w:r>
        <w:t>Q5. The RMVRVM approach could be applied in app/web app gradually, starting from the feature under development, taking one UI page at a time. How likely is it that your team can adopt RMVRVM using this approach?</w:t>
      </w:r>
    </w:p>
    <w:p w14:paraId="528EE17C" w14:textId="77777777" w:rsidR="00733BB0" w:rsidRDefault="00733BB0" w:rsidP="00733BB0">
      <w:r>
        <w:tab/>
        <w:t>a)Very Likely b)Somewhat Likely c)Unlikely d)Not at all</w:t>
      </w:r>
    </w:p>
    <w:p w14:paraId="4E6D44FC" w14:textId="486E0E10" w:rsidR="00733BB0" w:rsidRDefault="009B017E" w:rsidP="00733BB0">
      <w:r>
        <w:t>Very Likely.</w:t>
      </w:r>
    </w:p>
    <w:p w14:paraId="50FC69D0" w14:textId="77777777" w:rsidR="00733BB0" w:rsidRDefault="00733BB0" w:rsidP="00733BB0">
      <w:r>
        <w:t>Q6. How likely are you to discuss the RMVRVM paradigm in your organization or team to explore its applicability?</w:t>
      </w:r>
    </w:p>
    <w:p w14:paraId="7E742A79" w14:textId="77777777" w:rsidR="00733BB0" w:rsidRDefault="00733BB0" w:rsidP="00733BB0">
      <w:r>
        <w:tab/>
        <w:t>a)Very Likely b)Somewhat Likely c)Unlikely d)Not at all</w:t>
      </w:r>
    </w:p>
    <w:p w14:paraId="498E62F6" w14:textId="472F27B4" w:rsidR="00733BB0" w:rsidRDefault="009D11A6" w:rsidP="00733BB0">
      <w:r>
        <w:t>Very Likely.</w:t>
      </w:r>
    </w:p>
    <w:p w14:paraId="76774CB5" w14:textId="77777777" w:rsidR="00733BB0" w:rsidRDefault="00733BB0" w:rsidP="00733BB0">
      <w:r>
        <w:t>Q7. How likely are you to explore further the RMVRVM paradigm in your organization by recommending a pilot or an intern project?</w:t>
      </w:r>
    </w:p>
    <w:p w14:paraId="59C6B7AF" w14:textId="77777777" w:rsidR="00733BB0" w:rsidRDefault="00733BB0" w:rsidP="00733BB0">
      <w:r>
        <w:tab/>
        <w:t>a)Very Likely b)Somewhat Likely c)Unlikely d)Not at all</w:t>
      </w:r>
    </w:p>
    <w:p w14:paraId="37819F33" w14:textId="4DDBE239" w:rsidR="00733BB0" w:rsidRDefault="009D11A6" w:rsidP="00733BB0">
      <w:r>
        <w:lastRenderedPageBreak/>
        <w:t>Very Likely.</w:t>
      </w:r>
    </w:p>
    <w:p w14:paraId="02C52D37" w14:textId="77777777" w:rsidR="00733BB0" w:rsidRDefault="00733BB0" w:rsidP="00733BB0">
      <w:r>
        <w:t>Q8. What is your opinion on the applicability or potential of real-world usage of the RMVRVM paradigm?</w:t>
      </w:r>
    </w:p>
    <w:p w14:paraId="6164479B" w14:textId="760DD00E" w:rsidR="00733BB0" w:rsidRDefault="00003AF0" w:rsidP="00733BB0">
      <w:r>
        <w:t>A</w:t>
      </w:r>
      <w:r w:rsidR="007C0997">
        <w:t>s I described, right, so there are there are too many scenarios where we can use this pattern and see the benefits</w:t>
      </w:r>
    </w:p>
    <w:p w14:paraId="5CC47796" w14:textId="5F1C0117" w:rsidR="00733BB0" w:rsidRDefault="00733BB0" w:rsidP="00733BB0">
      <w:r>
        <w:t>Q9. What are the constraints you see that could hinder applying the RMVRVM paradigm in the source code of your current project?</w:t>
      </w:r>
    </w:p>
    <w:p w14:paraId="738F42E0" w14:textId="197F3A2D" w:rsidR="00DA3AA1" w:rsidRDefault="00DA3AA1" w:rsidP="00733BB0">
      <w:r>
        <w:t>Adoption requires influencer network and adoption by big 5 companies.</w:t>
      </w:r>
    </w:p>
    <w:p w14:paraId="1C7E22A2" w14:textId="77777777" w:rsidR="00733BB0" w:rsidRDefault="00733BB0" w:rsidP="00733BB0"/>
    <w:p w14:paraId="549DFFF5" w14:textId="4E2B9917" w:rsidR="00733BB0" w:rsidRPr="00733BB0" w:rsidRDefault="00733BB0" w:rsidP="00733BB0">
      <w:pPr>
        <w:rPr>
          <w:b/>
          <w:bCs/>
        </w:rPr>
      </w:pPr>
      <w:r>
        <w:rPr>
          <w:b/>
          <w:bCs/>
        </w:rPr>
        <w:t>Original Transcript:</w:t>
      </w:r>
    </w:p>
    <w:p w14:paraId="64C54DB2" w14:textId="4A2DDEAD" w:rsidR="0042170D" w:rsidRDefault="00000000">
      <w:r>
        <w:t>0:0:0.0 --&gt; 0:0:0.600</w:t>
      </w:r>
      <w:r>
        <w:br/>
        <w:t>Lavneet</w:t>
      </w:r>
      <w:r>
        <w:br/>
        <w:t>Yeah.</w:t>
      </w:r>
    </w:p>
    <w:p w14:paraId="64C54DB3" w14:textId="22873D24" w:rsidR="0042170D" w:rsidRDefault="00000000">
      <w:r>
        <w:t>0:0:0.860 --&gt; 0:0:1.60</w:t>
      </w:r>
      <w:r>
        <w:br/>
      </w:r>
      <w:r w:rsidR="00CD6D88">
        <w:t>&lt;anonymous&gt;</w:t>
      </w:r>
      <w:r>
        <w:br/>
        <w:t>Yeah.</w:t>
      </w:r>
    </w:p>
    <w:p w14:paraId="64C54DB4" w14:textId="77777777" w:rsidR="0042170D" w:rsidRDefault="00000000">
      <w:r>
        <w:t>0:0:0.660 --&gt; 0:0:6.60</w:t>
      </w:r>
      <w:r>
        <w:br/>
        <w:t>Lavneet</w:t>
      </w:r>
      <w:r>
        <w:br/>
        <w:t>So I can never thank you for agreeing to take this interview call.</w:t>
      </w:r>
    </w:p>
    <w:p w14:paraId="64C54DB5" w14:textId="77777777" w:rsidR="0042170D" w:rsidRDefault="00000000">
      <w:r>
        <w:t>0:0:7.110 --&gt; 0:0:22.920</w:t>
      </w:r>
      <w:r>
        <w:br/>
        <w:t>Lavneet</w:t>
      </w:r>
      <w:r>
        <w:br/>
        <w:t>So I will I, as I have told you, that we have already shared the details of the approach with you and also the set of questions so that you can, you know, come prepared with your thoughts and this is not a surprise to you and it will be very valuable your feedback.</w:t>
      </w:r>
    </w:p>
    <w:p w14:paraId="64C54DB6" w14:textId="1CA13B07" w:rsidR="0042170D" w:rsidRDefault="00000000">
      <w:r>
        <w:t>0:0:35.370 --&gt; 0:0:35.610</w:t>
      </w:r>
      <w:r>
        <w:br/>
      </w:r>
      <w:r w:rsidR="00CD6D88">
        <w:t>&lt;anonymous&gt;</w:t>
      </w:r>
      <w:r>
        <w:br/>
        <w:t>Sure.</w:t>
      </w:r>
    </w:p>
    <w:p w14:paraId="64C54DB7" w14:textId="77777777" w:rsidR="0042170D" w:rsidRDefault="00000000">
      <w:r>
        <w:t>0:0:23.100 --&gt; 0:0:42.830</w:t>
      </w:r>
      <w:r>
        <w:br/>
        <w:t>Lavneet</w:t>
      </w:r>
      <w:r>
        <w:br/>
        <w:t>So we will start with the if you constructions from your side and then I will present the similar set of slides that I have already shared the video of with you and then we will go through a few questions you can, you know answer then and then share your thoughts as we proceed something.</w:t>
      </w:r>
    </w:p>
    <w:p w14:paraId="64C54DB8" w14:textId="063BF03F" w:rsidR="0042170D" w:rsidRDefault="00000000">
      <w:r>
        <w:lastRenderedPageBreak/>
        <w:t>0:0:44.180 --&gt; 0:0:44.610</w:t>
      </w:r>
      <w:r>
        <w:br/>
      </w:r>
      <w:r w:rsidR="00CD6D88">
        <w:t>&lt;anonymous&gt;</w:t>
      </w:r>
      <w:r>
        <w:br/>
        <w:t>Sir.</w:t>
      </w:r>
    </w:p>
    <w:p w14:paraId="64C54DB9" w14:textId="6E67605B" w:rsidR="0042170D" w:rsidRDefault="00000000">
      <w:r>
        <w:t>0:0:44.680 --&gt; 0:0:45.730</w:t>
      </w:r>
      <w:r>
        <w:br/>
      </w:r>
      <w:r w:rsidR="00CD6D88">
        <w:t>&lt;anonymous&gt;</w:t>
      </w:r>
      <w:r>
        <w:br/>
        <w:t>Hi Lavneet.</w:t>
      </w:r>
    </w:p>
    <w:p w14:paraId="64C54DBA" w14:textId="77777777" w:rsidR="0042170D" w:rsidRDefault="00000000">
      <w:r>
        <w:t>0:0:49.230 --&gt; 0:0:49.480</w:t>
      </w:r>
      <w:r>
        <w:br/>
        <w:t>Lavneet</w:t>
      </w:r>
      <w:r>
        <w:br/>
        <w:t>Here.</w:t>
      </w:r>
    </w:p>
    <w:p w14:paraId="64C54DBB" w14:textId="05295F52" w:rsidR="0042170D" w:rsidRDefault="00000000">
      <w:r>
        <w:t>0:0:46.120 --&gt; 0:0:52.170</w:t>
      </w:r>
      <w:r>
        <w:br/>
      </w:r>
      <w:r w:rsidR="00CD6D88">
        <w:t>&lt;anonymous&gt;</w:t>
      </w:r>
      <w:r>
        <w:br/>
        <w:t>Thank you so much for having me here and thanks for considering me part of the survey.</w:t>
      </w:r>
    </w:p>
    <w:p w14:paraId="64C54DBC" w14:textId="70017BD5" w:rsidR="0042170D" w:rsidRDefault="00000000">
      <w:r>
        <w:t>0:0:52.720 --&gt; 0:1:5.730</w:t>
      </w:r>
      <w:r>
        <w:br/>
      </w:r>
      <w:r w:rsidR="00CD6D88">
        <w:t>&lt;anonymous&gt;</w:t>
      </w:r>
      <w:r>
        <w:br/>
        <w:t xml:space="preserve">So my name is </w:t>
      </w:r>
      <w:r w:rsidR="00CD6D88">
        <w:t>&lt;anonymous&gt;</w:t>
      </w:r>
      <w:r>
        <w:t xml:space="preserve"> and I have been in the industry, especially in the enterprise web applications distributed applications development.</w:t>
      </w:r>
    </w:p>
    <w:p w14:paraId="64C54DBD" w14:textId="71358FFB" w:rsidR="0042170D" w:rsidRDefault="00000000">
      <w:r>
        <w:t>0:1:5.740 --&gt; 0:1:8.310</w:t>
      </w:r>
      <w:r>
        <w:br/>
      </w:r>
      <w:r w:rsidR="00CD6D88">
        <w:t>&lt;anonymous&gt;</w:t>
      </w:r>
      <w:r>
        <w:br/>
        <w:t>I have been an architect throughout my life.</w:t>
      </w:r>
    </w:p>
    <w:p w14:paraId="64C54DBE" w14:textId="1EDD12BF" w:rsidR="0042170D" w:rsidRDefault="00000000">
      <w:r>
        <w:t>0:1:8.420 --&gt; 0:1:10.220</w:t>
      </w:r>
      <w:r>
        <w:br/>
      </w:r>
      <w:r w:rsidR="00CD6D88">
        <w:t>&lt;anonymous&gt;</w:t>
      </w:r>
      <w:r>
        <w:br/>
        <w:t>In the past 25 years, I have spent.</w:t>
      </w:r>
    </w:p>
    <w:p w14:paraId="64C54DBF" w14:textId="7C287138" w:rsidR="0042170D" w:rsidRDefault="00000000">
      <w:r>
        <w:t>0:1:11.770 --&gt; 0:1:16.20</w:t>
      </w:r>
      <w:r>
        <w:br/>
      </w:r>
      <w:r w:rsidR="00CD6D88">
        <w:t>&lt;anonymous&gt;</w:t>
      </w:r>
      <w:r>
        <w:br/>
        <w:t>Several of these years building applications for banks?</w:t>
      </w:r>
    </w:p>
    <w:p w14:paraId="64C54DC0" w14:textId="455734BF" w:rsidR="0042170D" w:rsidRDefault="00000000">
      <w:r>
        <w:t>0:1:16.250 --&gt; 0:1:20.920</w:t>
      </w:r>
      <w:r>
        <w:br/>
      </w:r>
      <w:r w:rsidR="00CD6D88">
        <w:t>&lt;anonymous&gt;</w:t>
      </w:r>
      <w:r>
        <w:br/>
        <w:t>Ohh, insurance industry, especially insurance industry in India.</w:t>
      </w:r>
    </w:p>
    <w:p w14:paraId="64C54DC1" w14:textId="400C6AD6" w:rsidR="0042170D" w:rsidRDefault="00000000">
      <w:r>
        <w:t>0:1:21.720 --&gt; 0:1:22.300</w:t>
      </w:r>
      <w:r>
        <w:br/>
      </w:r>
      <w:r w:rsidR="00CD6D88">
        <w:t>&lt;anonymous&gt;</w:t>
      </w:r>
      <w:r>
        <w:br/>
        <w:t>Uh.</w:t>
      </w:r>
    </w:p>
    <w:p w14:paraId="64C54DC2" w14:textId="30B38F27" w:rsidR="0042170D" w:rsidRDefault="00000000">
      <w:r>
        <w:t>0:1:22.500 --&gt; 0:1:38.210</w:t>
      </w:r>
      <w:r>
        <w:br/>
      </w:r>
      <w:r w:rsidR="00CD6D88">
        <w:t>&lt;anonymous&gt;</w:t>
      </w:r>
      <w:r>
        <w:br/>
        <w:t>Then I worked in Microsoft for about 8 years as part of Visual Studio team and we no after ohh Microsoft I joined with my couple of friends there started Monocept.</w:t>
      </w:r>
    </w:p>
    <w:p w14:paraId="64C54DC3" w14:textId="77777777" w:rsidR="0042170D" w:rsidRDefault="00000000">
      <w:r>
        <w:lastRenderedPageBreak/>
        <w:t>0:1:54.50 --&gt; 0:1:54.190</w:t>
      </w:r>
      <w:r>
        <w:br/>
        <w:t>Lavneet</w:t>
      </w:r>
      <w:r>
        <w:br/>
        <w:t>Yeah.</w:t>
      </w:r>
    </w:p>
    <w:p w14:paraId="64C54DC4" w14:textId="35C3B00C" w:rsidR="0042170D" w:rsidRDefault="00000000">
      <w:r>
        <w:t>0:1:38.840 --&gt; 0:2:5.650</w:t>
      </w:r>
      <w:r>
        <w:br/>
      </w:r>
      <w:r w:rsidR="00CD6D88">
        <w:t>&lt;anonymous&gt;</w:t>
      </w:r>
      <w:r>
        <w:br/>
        <w:t>I took the role of technology and delivery, so my designation currently is Chief Technology Officer at MONOCEPT and I I find the definitely the the article that you shared very relevant for the work that we do because as part of web development natural extension to that is the offering, the same web services on the mobile devices.</w:t>
      </w:r>
    </w:p>
    <w:p w14:paraId="64C54DC5" w14:textId="77777777" w:rsidR="0042170D" w:rsidRDefault="00000000">
      <w:r>
        <w:t>0:2:6.300 --&gt; 0:2:6.470</w:t>
      </w:r>
      <w:r>
        <w:br/>
        <w:t>Lavneet</w:t>
      </w:r>
      <w:r>
        <w:br/>
        <w:t>Yeah.</w:t>
      </w:r>
    </w:p>
    <w:p w14:paraId="64C54DC6" w14:textId="77777777" w:rsidR="0042170D" w:rsidRDefault="00000000">
      <w:r>
        <w:t>0:2:13.710 --&gt; 0:2:14.190</w:t>
      </w:r>
      <w:r>
        <w:br/>
        <w:t>Lavneet</w:t>
      </w:r>
      <w:r>
        <w:br/>
        <w:t>OK.</w:t>
      </w:r>
    </w:p>
    <w:p w14:paraId="64C54DC7" w14:textId="18E85380" w:rsidR="0042170D" w:rsidRDefault="00000000">
      <w:r>
        <w:t>0:2:5.660 --&gt; 0:2:28.40</w:t>
      </w:r>
      <w:r>
        <w:br/>
      </w:r>
      <w:r w:rsidR="00CD6D88">
        <w:t>&lt;anonymous&gt;</w:t>
      </w:r>
      <w:r>
        <w:br/>
        <w:t>And we do find places where I I could relate to the article at many places, so that's that's a brief about me as of today at monocept we are about 400 people continue helping our customers in in solving their complex problems at enterprises. Right.</w:t>
      </w:r>
    </w:p>
    <w:p w14:paraId="64C54DC8" w14:textId="77777777" w:rsidR="0042170D" w:rsidRDefault="00000000">
      <w:r>
        <w:t>0:2:28.140 --&gt; 0:2:28.550</w:t>
      </w:r>
      <w:r>
        <w:br/>
        <w:t>Lavneet</w:t>
      </w:r>
      <w:r>
        <w:br/>
        <w:t>Thank you.</w:t>
      </w:r>
    </w:p>
    <w:p w14:paraId="64C54DC9" w14:textId="31C63187" w:rsidR="0042170D" w:rsidRDefault="00000000">
      <w:r>
        <w:t>0:2:28.490 --&gt; 0:2:28.860</w:t>
      </w:r>
      <w:r>
        <w:br/>
      </w:r>
      <w:r w:rsidR="00CD6D88">
        <w:t>&lt;anonymous&gt;</w:t>
      </w:r>
      <w:r>
        <w:br/>
        <w:t>Yeah.</w:t>
      </w:r>
    </w:p>
    <w:p w14:paraId="64C54DCA" w14:textId="77777777" w:rsidR="0042170D" w:rsidRDefault="00000000">
      <w:r>
        <w:t>0:2:28.810 --&gt; 0:2:29.140</w:t>
      </w:r>
      <w:r>
        <w:br/>
        <w:t>Lavneet</w:t>
      </w:r>
      <w:r>
        <w:br/>
        <w:t>Thank you.</w:t>
      </w:r>
    </w:p>
    <w:p w14:paraId="64C54DCB" w14:textId="541436DC" w:rsidR="0042170D" w:rsidRDefault="00000000">
      <w:r>
        <w:t>0:2:28.960 --&gt; 0:2:29.300</w:t>
      </w:r>
      <w:r>
        <w:br/>
      </w:r>
      <w:r w:rsidR="00CD6D88">
        <w:t>&lt;anonymous&gt;</w:t>
      </w:r>
      <w:r>
        <w:br/>
        <w:t>Thank you.</w:t>
      </w:r>
    </w:p>
    <w:p w14:paraId="64C54DCC" w14:textId="77777777" w:rsidR="0042170D" w:rsidRDefault="00000000">
      <w:r>
        <w:t>0:2:30.380 --&gt; 0:2:33.810</w:t>
      </w:r>
      <w:r>
        <w:br/>
        <w:t>Lavneet</w:t>
      </w:r>
      <w:r>
        <w:br/>
        <w:t>So we will move to the next step, Julie.</w:t>
      </w:r>
    </w:p>
    <w:p w14:paraId="64C54DCD" w14:textId="03ADC534" w:rsidR="0042170D" w:rsidRDefault="00000000">
      <w:r>
        <w:lastRenderedPageBreak/>
        <w:t>0:2:34.620 --&gt; 0:2:34.930</w:t>
      </w:r>
      <w:r>
        <w:br/>
      </w:r>
      <w:r w:rsidR="00CD6D88">
        <w:t>&lt;anonymous&gt;</w:t>
      </w:r>
      <w:r>
        <w:br/>
        <w:t>Umm.</w:t>
      </w:r>
    </w:p>
    <w:p w14:paraId="64C54DCE" w14:textId="77777777" w:rsidR="0042170D" w:rsidRDefault="00000000">
      <w:r>
        <w:t>0:2:33.820 --&gt; 0:2:36.170</w:t>
      </w:r>
      <w:r>
        <w:br/>
        <w:t>Lavneet</w:t>
      </w:r>
      <w:r>
        <w:br/>
        <w:t>Thank you for your great introduction.</w:t>
      </w:r>
    </w:p>
    <w:p w14:paraId="64C54DCF" w14:textId="77777777" w:rsidR="0042170D" w:rsidRDefault="00000000">
      <w:r>
        <w:t>0:2:36.660 --&gt; 0:2:39.670</w:t>
      </w:r>
      <w:r>
        <w:br/>
        <w:t>Lavneet</w:t>
      </w:r>
      <w:r>
        <w:br/>
        <w:t>I will share my screen for that presentation.</w:t>
      </w:r>
    </w:p>
    <w:p w14:paraId="64C54DD0" w14:textId="77777777" w:rsidR="0042170D" w:rsidRDefault="00000000">
      <w:r>
        <w:t>0:2:39.720 --&gt; 0:2:48.940</w:t>
      </w:r>
      <w:r>
        <w:br/>
        <w:t>Lavneet</w:t>
      </w:r>
      <w:r>
        <w:br/>
        <w:t>I'll spend a few minutes on the approach that I was describing about earlier, and then we can go to the questionnaire, OK.</w:t>
      </w:r>
    </w:p>
    <w:p w14:paraId="64C54DD1" w14:textId="23F0A888" w:rsidR="0042170D" w:rsidRDefault="00000000">
      <w:r>
        <w:t>0:2:49.510 --&gt; 0:2:49.750</w:t>
      </w:r>
      <w:r>
        <w:br/>
      </w:r>
      <w:r w:rsidR="00CD6D88">
        <w:t>&lt;anonymous&gt;</w:t>
      </w:r>
      <w:r>
        <w:br/>
        <w:t>Sure.</w:t>
      </w:r>
    </w:p>
    <w:p w14:paraId="64C54DD2" w14:textId="77777777" w:rsidR="0042170D" w:rsidRDefault="00000000">
      <w:r>
        <w:t>0:2:50.900 --&gt; 0:2:51.360</w:t>
      </w:r>
      <w:r>
        <w:br/>
        <w:t>Lavneet</w:t>
      </w:r>
      <w:r>
        <w:br/>
        <w:t>All good.</w:t>
      </w:r>
    </w:p>
    <w:p w14:paraId="64C54DD3" w14:textId="77777777" w:rsidR="0042170D" w:rsidRDefault="00000000">
      <w:r>
        <w:t>0:2:51.370 --&gt; 0:2:51.840</w:t>
      </w:r>
      <w:r>
        <w:br/>
        <w:t>Lavneet</w:t>
      </w:r>
      <w:r>
        <w:br/>
        <w:t>Thank you.</w:t>
      </w:r>
    </w:p>
    <w:p w14:paraId="64C54DD4" w14:textId="77777777" w:rsidR="0042170D" w:rsidRDefault="00000000">
      <w:r>
        <w:t>0:2:52.80 --&gt; 0:2:53.420</w:t>
      </w:r>
      <w:r>
        <w:br/>
        <w:t>Lavneet</w:t>
      </w:r>
      <w:r>
        <w:br/>
        <w:t>I'm just sharing that doesn't.</w:t>
      </w:r>
    </w:p>
    <w:p w14:paraId="64C54DD5" w14:textId="1D4EC2F2" w:rsidR="0042170D" w:rsidRDefault="00000000">
      <w:r>
        <w:t>0:3:4.510 --&gt; 0:3:4.920</w:t>
      </w:r>
      <w:r>
        <w:br/>
      </w:r>
      <w:r w:rsidR="00CD6D88">
        <w:t>&lt;anonymous&gt;</w:t>
      </w:r>
      <w:r>
        <w:br/>
        <w:t>Good.</w:t>
      </w:r>
    </w:p>
    <w:p w14:paraId="64C54DD6" w14:textId="77777777" w:rsidR="0042170D" w:rsidRDefault="00000000">
      <w:r>
        <w:t>0:3:0.640 --&gt; 0:3:6.750</w:t>
      </w:r>
      <w:r>
        <w:br/>
        <w:t>Lavneet</w:t>
      </w:r>
      <w:r>
        <w:br/>
        <w:t>Are you able to see the deck and presentation?</w:t>
      </w:r>
    </w:p>
    <w:p w14:paraId="64C54DD7" w14:textId="28B682F2" w:rsidR="0042170D" w:rsidRDefault="00000000">
      <w:r>
        <w:t>0:3:5.170 --&gt; 0:3:7.550</w:t>
      </w:r>
      <w:r>
        <w:br/>
      </w:r>
      <w:r w:rsidR="00CD6D88">
        <w:t>&lt;anonymous&gt;</w:t>
      </w:r>
      <w:r>
        <w:br/>
        <w:t>Yes, I can't see. Yeah.</w:t>
      </w:r>
    </w:p>
    <w:p w14:paraId="64C54DD8" w14:textId="77777777" w:rsidR="0042170D" w:rsidRDefault="00000000">
      <w:r>
        <w:lastRenderedPageBreak/>
        <w:t>0:3:8.740 --&gt; 0:3:9.190</w:t>
      </w:r>
      <w:r>
        <w:br/>
        <w:t>Lavneet</w:t>
      </w:r>
      <w:r>
        <w:br/>
        <w:t>Yeah.</w:t>
      </w:r>
    </w:p>
    <w:p w14:paraId="64C54DD9" w14:textId="77777777" w:rsidR="0042170D" w:rsidRDefault="00000000">
      <w:r>
        <w:t>0:3:9.200 --&gt; 0:3:21.660</w:t>
      </w:r>
      <w:r>
        <w:br/>
        <w:t>Lavneet</w:t>
      </w:r>
      <w:r>
        <w:br/>
        <w:t>So we had basically presenting in a like a kind of modified approach to applications which are cloud connected and have a heavy user interface or user interaction on the devices.</w:t>
      </w:r>
    </w:p>
    <w:p w14:paraId="64C54DDA" w14:textId="77777777" w:rsidR="0042170D" w:rsidRDefault="00000000">
      <w:r>
        <w:t>0:3:22.550 --&gt; 0:3:34.160</w:t>
      </w:r>
      <w:r>
        <w:br/>
        <w:t>Lavneet</w:t>
      </w:r>
      <w:r>
        <w:br/>
        <w:t>So we think that the devices that are running on a battery like smartphones, tablets and even smartwatches could be benefiting from this in two ways.</w:t>
      </w:r>
    </w:p>
    <w:p w14:paraId="64C54DDB" w14:textId="77777777" w:rsidR="0042170D" w:rsidRDefault="00000000">
      <w:r>
        <w:t>0:3:34.170 --&gt; 0:3:40.630</w:t>
      </w:r>
      <w:r>
        <w:br/>
        <w:t>Lavneet</w:t>
      </w:r>
      <w:r>
        <w:br/>
        <w:t>One is there battery connections would reduce and their response time is also likely to improve.</w:t>
      </w:r>
    </w:p>
    <w:p w14:paraId="64C54DDC" w14:textId="79A0D844" w:rsidR="0042170D" w:rsidRDefault="00000000">
      <w:r>
        <w:t>0:3:41.440 --&gt; 0:3:41.760</w:t>
      </w:r>
      <w:r>
        <w:br/>
      </w:r>
      <w:r w:rsidR="00CD6D88">
        <w:t>&lt;anonymous&gt;</w:t>
      </w:r>
      <w:r>
        <w:br/>
        <w:t>Umm.</w:t>
      </w:r>
    </w:p>
    <w:p w14:paraId="64C54DDD" w14:textId="77777777" w:rsidR="0042170D" w:rsidRDefault="00000000">
      <w:r>
        <w:t>0:3:41.460 --&gt; 0:4:0.200</w:t>
      </w:r>
      <w:r>
        <w:br/>
        <w:t>Lavneet</w:t>
      </w:r>
      <w:r>
        <w:br/>
        <w:t>So it is the latter 2 basically modifying the MVVM architecture which is model, view, view, model thing where we have set of UI pages that we show to the user and underlying there are more objects called view models which are tied to this UI page elements.</w:t>
      </w:r>
    </w:p>
    <w:p w14:paraId="64C54DDE" w14:textId="77777777" w:rsidR="0042170D" w:rsidRDefault="00000000">
      <w:r>
        <w:t>0:4:0.650 --&gt; 0:4:13.10</w:t>
      </w:r>
      <w:r>
        <w:br/>
        <w:t>Lavneet</w:t>
      </w:r>
      <w:r>
        <w:br/>
        <w:t>So whatever data that comes in view model, the framework that we use for this UI developer learning it automatically puts that update data into the UI view and vice versa.</w:t>
      </w:r>
    </w:p>
    <w:p w14:paraId="64C54DDF" w14:textId="77777777" w:rsidR="0042170D" w:rsidRDefault="00000000">
      <w:r>
        <w:t>0:4:13.220 --&gt; 0:4:15.370</w:t>
      </w:r>
      <w:r>
        <w:br/>
        <w:t>Lavneet</w:t>
      </w:r>
      <w:r>
        <w:br/>
        <w:t>So this is like you.</w:t>
      </w:r>
    </w:p>
    <w:p w14:paraId="64C54DE0" w14:textId="77777777" w:rsidR="0042170D" w:rsidRDefault="00000000">
      <w:r>
        <w:t>0:4:15.410 --&gt; 0:4:24.380</w:t>
      </w:r>
      <w:r>
        <w:br/>
        <w:t>Lavneet</w:t>
      </w:r>
      <w:r>
        <w:br/>
        <w:t>This is view model and then the view models are prepared from the data models, which generally are objects or collections of objects which with much more detail.</w:t>
      </w:r>
    </w:p>
    <w:p w14:paraId="64C54DE1" w14:textId="47F9BAFF" w:rsidR="0042170D" w:rsidRDefault="00000000">
      <w:r>
        <w:lastRenderedPageBreak/>
        <w:t>0:4:25.230 --&gt; 0:4:25.500</w:t>
      </w:r>
      <w:r>
        <w:br/>
      </w:r>
      <w:r w:rsidR="00CD6D88">
        <w:t>&lt;anonymous&gt;</w:t>
      </w:r>
      <w:r>
        <w:br/>
        <w:t>Umm.</w:t>
      </w:r>
    </w:p>
    <w:p w14:paraId="64C54DE2" w14:textId="77777777" w:rsidR="0042170D" w:rsidRDefault="00000000">
      <w:r>
        <w:t>0:4:25.160 --&gt; 0:4:36.320</w:t>
      </w:r>
      <w:r>
        <w:br/>
        <w:t>Lavneet</w:t>
      </w:r>
      <w:r>
        <w:br/>
        <w:t>So what ends up happening is this data model objects or collections of such objects are coming from the API calls that the client side is meeting and it collects them here.</w:t>
      </w:r>
    </w:p>
    <w:p w14:paraId="64C54DE3" w14:textId="77777777" w:rsidR="0042170D" w:rsidRDefault="00000000">
      <w:r>
        <w:t>0:4:36.700 --&gt; 0:4:47.710</w:t>
      </w:r>
      <w:r>
        <w:br/>
        <w:t>Lavneet</w:t>
      </w:r>
      <w:r>
        <w:br/>
        <w:t>And because this data model is or even a single object is not directly, you know mapped to the UI that is required or the data that is required in the UI.</w:t>
      </w:r>
    </w:p>
    <w:p w14:paraId="64C54DE4" w14:textId="77777777" w:rsidR="0042170D" w:rsidRDefault="00000000">
      <w:r>
        <w:t>0:4:47.940 --&gt; 0:4:54.330</w:t>
      </w:r>
      <w:r>
        <w:br/>
        <w:t>Lavneet</w:t>
      </w:r>
      <w:r>
        <w:br/>
        <w:t>So we end up creating view model objects by doing these operations, filtering, sorting or searching through this.</w:t>
      </w:r>
    </w:p>
    <w:p w14:paraId="64C54DE5" w14:textId="77777777" w:rsidR="0042170D" w:rsidRDefault="00000000">
      <w:r>
        <w:t>0:4:54.760 --&gt; 0:5:10.60</w:t>
      </w:r>
      <w:r>
        <w:br/>
        <w:t>Lavneet</w:t>
      </w:r>
      <w:r>
        <w:br/>
        <w:t>And even after that, we have observed in many applications there there is access data that is line just like that because we got it from the API calls here to access data is coming there the data is not in the format or structure that is required in the UI.</w:t>
      </w:r>
    </w:p>
    <w:p w14:paraId="64C54DE6" w14:textId="77777777" w:rsidR="0042170D" w:rsidRDefault="00000000">
      <w:r>
        <w:t>0:5:10.100 --&gt; 0:5:17.180</w:t>
      </w:r>
      <w:r>
        <w:br/>
        <w:t>Lavneet</w:t>
      </w:r>
      <w:r>
        <w:br/>
        <w:t>So we end up, you know, restructuring its filtering gate, sorting gate, searching through it to make it make the view models ready.</w:t>
      </w:r>
    </w:p>
    <w:p w14:paraId="64C54DE7" w14:textId="39C7049A" w:rsidR="0042170D" w:rsidRDefault="00000000">
      <w:r>
        <w:t>0:5:19.560 --&gt; 0:5:19.840</w:t>
      </w:r>
      <w:r>
        <w:br/>
      </w:r>
      <w:r w:rsidR="00CD6D88">
        <w:t>&lt;anonymous&gt;</w:t>
      </w:r>
      <w:r>
        <w:br/>
        <w:t>Umm.</w:t>
      </w:r>
    </w:p>
    <w:p w14:paraId="64C54DE8" w14:textId="77777777" w:rsidR="0042170D" w:rsidRDefault="00000000">
      <w:r>
        <w:t>0:5:17.190 --&gt; 0:5:40.870</w:t>
      </w:r>
      <w:r>
        <w:br/>
        <w:t>Lavneet</w:t>
      </w:r>
      <w:r>
        <w:br/>
        <w:t>And then it shows up in the US so because of this, we end up processing the data that is generally overall processing of the data which consumes the battery on the on the phones or the battery operated devices, and additionally, because many times the data is just lying over, there has not been used that data travels through networks.</w:t>
      </w:r>
    </w:p>
    <w:p w14:paraId="64C54DE9" w14:textId="77777777" w:rsidR="0042170D" w:rsidRDefault="00000000">
      <w:r>
        <w:t>0:5:40.880 --&gt; 0:5:42.800</w:t>
      </w:r>
      <w:r>
        <w:br/>
        <w:t>Lavneet</w:t>
      </w:r>
      <w:r>
        <w:br/>
        <w:t>So that is that was kind of unnecessary.</w:t>
      </w:r>
    </w:p>
    <w:p w14:paraId="64C54DEA" w14:textId="77777777" w:rsidR="0042170D" w:rsidRDefault="00000000">
      <w:r>
        <w:lastRenderedPageBreak/>
        <w:t>0:5:43.680 --&gt; 0:5:54.350</w:t>
      </w:r>
      <w:r>
        <w:br/>
        <w:t>Lavneet</w:t>
      </w:r>
      <w:r>
        <w:br/>
        <w:t>So these two things, we are basically trying to tackle in our approach of remote model view and remote view model RMB RVM packing, which is kind of evolving the MVVM.</w:t>
      </w:r>
    </w:p>
    <w:p w14:paraId="64C54DEB" w14:textId="77777777" w:rsidR="0042170D" w:rsidRDefault="00000000">
      <w:r>
        <w:t>0:5:54.640 --&gt; 0:5:55.10</w:t>
      </w:r>
      <w:r>
        <w:br/>
        <w:t>Lavneet</w:t>
      </w:r>
      <w:r>
        <w:br/>
        <w:t>Wow.</w:t>
      </w:r>
    </w:p>
    <w:p w14:paraId="64C54DEC" w14:textId="14CA001D" w:rsidR="0042170D" w:rsidRDefault="00000000">
      <w:r>
        <w:t>0:6:11.500 --&gt; 0:6:11.720</w:t>
      </w:r>
      <w:r>
        <w:br/>
      </w:r>
      <w:r w:rsidR="00CD6D88">
        <w:t>&lt;anonymous&gt;</w:t>
      </w:r>
      <w:r>
        <w:br/>
        <w:t>Umm.</w:t>
      </w:r>
    </w:p>
    <w:p w14:paraId="64C54DED" w14:textId="77777777" w:rsidR="0042170D" w:rsidRDefault="00000000">
      <w:r>
        <w:t>0:5:55.340 --&gt; 0:6:17.970</w:t>
      </w:r>
      <w:r>
        <w:br/>
        <w:t>Lavneet</w:t>
      </w:r>
      <w:r>
        <w:br/>
        <w:t>So what we say basically is that with these two goals that we shouldn't have any processing on the device and shouldn't put any access data onto the client, more data that is not required should travel to the client through how we can make that possible is basically I have the arrangement of this view models on the server side itself.</w:t>
      </w:r>
    </w:p>
    <w:p w14:paraId="64C54DEE" w14:textId="77777777" w:rsidR="0042170D" w:rsidRDefault="00000000">
      <w:r>
        <w:t>0:6:18.20 --&gt; 0:6:34.590</w:t>
      </w:r>
      <w:r>
        <w:br/>
        <w:t>Lavneet</w:t>
      </w:r>
      <w:r>
        <w:br/>
        <w:t>So we already know the server side what exactly is required on the client side in terms of user interface and we prepare that data in the server side only in response to let's say page showing up on the screen in the application.</w:t>
      </w:r>
    </w:p>
    <w:p w14:paraId="64C54DEF" w14:textId="77777777" w:rsidR="0042170D" w:rsidRDefault="00000000">
      <w:r>
        <w:t>0:6:34.800 --&gt; 0:6:35.720</w:t>
      </w:r>
      <w:r>
        <w:br/>
        <w:t>Lavneet</w:t>
      </w:r>
      <w:r>
        <w:br/>
        <w:t>So we prepared that.</w:t>
      </w:r>
    </w:p>
    <w:p w14:paraId="64C54DF0" w14:textId="77777777" w:rsidR="0042170D" w:rsidRDefault="00000000">
      <w:r>
        <w:t>0:6:36.580 --&gt; 0:6:42.600</w:t>
      </w:r>
      <w:r>
        <w:br/>
        <w:t>Lavneet</w:t>
      </w:r>
      <w:r>
        <w:br/>
        <w:t>And so from the remote model and similar data collection which would be getting from database or other other places.</w:t>
      </w:r>
    </w:p>
    <w:p w14:paraId="64C54DF1" w14:textId="77777777" w:rsidR="0042170D" w:rsidRDefault="00000000">
      <w:r>
        <w:t>0:6:43.400 --&gt; 0:6:52.480</w:t>
      </w:r>
      <w:r>
        <w:br/>
        <w:t>Lavneet</w:t>
      </w:r>
      <w:r>
        <w:br/>
        <w:t>So we've prepared that model in the server side, prepare the response to the application and send that view model as a DSL to the client side.</w:t>
      </w:r>
    </w:p>
    <w:p w14:paraId="64C54DF2" w14:textId="77777777" w:rsidR="0042170D" w:rsidRDefault="00000000">
      <w:r>
        <w:t>0:6:53.130 --&gt; 0:6:56.800</w:t>
      </w:r>
      <w:r>
        <w:br/>
        <w:t>Lavneet</w:t>
      </w:r>
      <w:r>
        <w:br/>
        <w:t>Now the idea is that this view model is exactly what is required in the UI.</w:t>
      </w:r>
    </w:p>
    <w:p w14:paraId="64C54DF3" w14:textId="77777777" w:rsidR="0042170D" w:rsidRDefault="00000000">
      <w:r>
        <w:t>0:6:57.80 --&gt; 0:7:2.370</w:t>
      </w:r>
      <w:r>
        <w:br/>
        <w:t>Lavneet</w:t>
      </w:r>
      <w:r>
        <w:br/>
      </w:r>
      <w:r>
        <w:lastRenderedPageBreak/>
        <w:t>So here also view model object is there but is there exactly 2 of what we have in the server side.</w:t>
      </w:r>
    </w:p>
    <w:p w14:paraId="64C54DF4" w14:textId="70B411D0" w:rsidR="0042170D" w:rsidRDefault="00000000">
      <w:r>
        <w:t>0:7:8.180 --&gt; 0:7:8.390</w:t>
      </w:r>
      <w:r>
        <w:br/>
      </w:r>
      <w:r w:rsidR="00CD6D88">
        <w:t>&lt;anonymous&gt;</w:t>
      </w:r>
      <w:r>
        <w:br/>
        <w:t>That.</w:t>
      </w:r>
    </w:p>
    <w:p w14:paraId="64C54DF5" w14:textId="77777777" w:rsidR="0042170D" w:rsidRDefault="00000000">
      <w:r>
        <w:t>0:7:2.380 --&gt; 0:7:11.630</w:t>
      </w:r>
      <w:r>
        <w:br/>
        <w:t>Lavneet</w:t>
      </w:r>
      <w:r>
        <w:br/>
        <w:t>So we are calling this as view module proxy because this for the UI paradigm or UI is that we are doing, we need to have a binding here.</w:t>
      </w:r>
    </w:p>
    <w:p w14:paraId="64C54DF6" w14:textId="77777777" w:rsidR="0042170D" w:rsidRDefault="00000000">
      <w:r>
        <w:t>0:7:12.270 --&gt; 0:7:32.260</w:t>
      </w:r>
      <w:r>
        <w:br/>
        <w:t>Lavneet</w:t>
      </w:r>
      <w:r>
        <w:br/>
        <w:t>So that's very it is required here, but it will not require any processing any filtering anything else because the Jason that has come back from the client from the server side is exact map to whatever view model has the the requirement and therefore it is can be directly shown to the user interface.</w:t>
      </w:r>
    </w:p>
    <w:p w14:paraId="64C54DF7" w14:textId="257D8944" w:rsidR="0042170D" w:rsidRDefault="00000000">
      <w:r>
        <w:t>0:7:32.780 --&gt; 0:7:33.30</w:t>
      </w:r>
      <w:r>
        <w:br/>
      </w:r>
      <w:r w:rsidR="00CD6D88">
        <w:t>&lt;anonymous&gt;</w:t>
      </w:r>
      <w:r>
        <w:br/>
        <w:t>Umm.</w:t>
      </w:r>
    </w:p>
    <w:p w14:paraId="64C54DF8" w14:textId="77777777" w:rsidR="0042170D" w:rsidRDefault="00000000">
      <w:r>
        <w:t>0:7:32.550 --&gt; 0:7:38.170</w:t>
      </w:r>
      <w:r>
        <w:br/>
        <w:t>Lavneet</w:t>
      </w:r>
      <w:r>
        <w:br/>
        <w:t>So there is no processing on the device side and no excess data coming through network on the client side.</w:t>
      </w:r>
    </w:p>
    <w:p w14:paraId="64C54DF9" w14:textId="77777777" w:rsidR="0042170D" w:rsidRDefault="00000000">
      <w:r>
        <w:t>0:7:39.40 --&gt; 0:7:50.20</w:t>
      </w:r>
      <w:r>
        <w:br/>
        <w:t>Lavneet</w:t>
      </w:r>
      <w:r>
        <w:br/>
        <w:t>So, but we also did was we conducted an experiment where we built a cross platform application which could run on iPhone and Android phones.</w:t>
      </w:r>
    </w:p>
    <w:p w14:paraId="64C54DFA" w14:textId="77777777" w:rsidR="0042170D" w:rsidRDefault="00000000">
      <w:r>
        <w:t>0:7:50.30 --&gt; 0:7:58.630</w:t>
      </w:r>
      <w:r>
        <w:br/>
        <w:t>Lavneet</w:t>
      </w:r>
      <w:r>
        <w:br/>
        <w:t>So we had three Android phones, one iPhone, and it could opt for example, if you can see here, use this RN BRB paradigm.</w:t>
      </w:r>
    </w:p>
    <w:p w14:paraId="64C54DFB" w14:textId="77777777" w:rsidR="0042170D" w:rsidRDefault="00000000">
      <w:r>
        <w:t>0:7:58.640 --&gt; 0:7:59.230</w:t>
      </w:r>
      <w:r>
        <w:br/>
        <w:t>Lavneet</w:t>
      </w:r>
      <w:r>
        <w:br/>
        <w:t>Yes, no.</w:t>
      </w:r>
    </w:p>
    <w:p w14:paraId="64C54DFC" w14:textId="77777777" w:rsidR="0042170D" w:rsidRDefault="00000000">
      <w:r>
        <w:t>0:7:59.680 --&gt; 0:8:20.510</w:t>
      </w:r>
      <w:r>
        <w:br/>
        <w:t>Lavneet</w:t>
      </w:r>
      <w:r>
        <w:br/>
        <w:t xml:space="preserve">So if you opt for no, it will execute the task locally on the device, and if you let's say opt for yes it will send the request of task invitation to the server side, execute that task and </w:t>
      </w:r>
      <w:r>
        <w:lastRenderedPageBreak/>
        <w:t>once it completes same same task it will search send the data back with that data is basically saying the task got completely.</w:t>
      </w:r>
    </w:p>
    <w:p w14:paraId="64C54DFD" w14:textId="2EBB26D2" w:rsidR="0042170D" w:rsidRDefault="00000000">
      <w:r>
        <w:t>0:8:24.540 --&gt; 0:8:24.860</w:t>
      </w:r>
      <w:r>
        <w:br/>
      </w:r>
      <w:r w:rsidR="00CD6D88">
        <w:t>&lt;anonymous&gt;</w:t>
      </w:r>
      <w:r>
        <w:br/>
        <w:t>Umm.</w:t>
      </w:r>
    </w:p>
    <w:p w14:paraId="64C54DFE" w14:textId="77777777" w:rsidR="0042170D" w:rsidRDefault="00000000">
      <w:r>
        <w:t>0:8:20.520 --&gt; 0:8:32.590</w:t>
      </w:r>
      <w:r>
        <w:br/>
        <w:t>Lavneet</w:t>
      </w:r>
      <w:r>
        <w:br/>
        <w:t>So the task ID and it's status it will show here so that this application we could, you know flip between using RMB RBM and not using RMB RBM.</w:t>
      </w:r>
    </w:p>
    <w:p w14:paraId="64C54DFF" w14:textId="77777777" w:rsidR="0042170D" w:rsidRDefault="00000000">
      <w:r>
        <w:t>0:8:33.0 --&gt; 0:8:36.590</w:t>
      </w:r>
      <w:r>
        <w:br/>
        <w:t>Lavneet</w:t>
      </w:r>
      <w:r>
        <w:br/>
        <w:t>And then we measured the drop of the.</w:t>
      </w:r>
    </w:p>
    <w:p w14:paraId="64C54E00" w14:textId="77777777" w:rsidR="0042170D" w:rsidRDefault="00000000">
      <w:r>
        <w:t>0:8:36.720 --&gt; 0:8:40.570</w:t>
      </w:r>
      <w:r>
        <w:br/>
        <w:t>Lavneet</w:t>
      </w:r>
      <w:r>
        <w:br/>
        <w:t>I mean then action of the battery and the runtime start status.</w:t>
      </w:r>
    </w:p>
    <w:p w14:paraId="64C54E01" w14:textId="77777777" w:rsidR="0042170D" w:rsidRDefault="00000000">
      <w:r>
        <w:t>0:8:40.580 --&gt; 0:8:41.970</w:t>
      </w:r>
      <w:r>
        <w:br/>
        <w:t>Lavneet</w:t>
      </w:r>
      <w:r>
        <w:br/>
        <w:t>What was the status at the start?</w:t>
      </w:r>
    </w:p>
    <w:p w14:paraId="64C54E02" w14:textId="77777777" w:rsidR="0042170D" w:rsidRDefault="00000000">
      <w:r>
        <w:t>0:8:42.360 --&gt; 0:8:47.250</w:t>
      </w:r>
      <w:r>
        <w:br/>
        <w:t>Lavneet</w:t>
      </w:r>
      <w:r>
        <w:br/>
        <w:t>How much it has been discharged and what is the time duration and all that data we capture.</w:t>
      </w:r>
    </w:p>
    <w:p w14:paraId="64C54E03" w14:textId="77777777" w:rsidR="0042170D" w:rsidRDefault="00000000">
      <w:r>
        <w:t>0:8:48.20 --&gt; 0:8:52.880</w:t>
      </w:r>
      <w:r>
        <w:br/>
        <w:t>Lavneet</w:t>
      </w:r>
      <w:r>
        <w:br/>
        <w:t>So what we observed is this blue line is the data or the battery consumption.</w:t>
      </w:r>
    </w:p>
    <w:p w14:paraId="64C54E04" w14:textId="43CF49BD" w:rsidR="0042170D" w:rsidRDefault="00000000">
      <w:r>
        <w:t>0:9:11.850 --&gt; 0:9:12.250</w:t>
      </w:r>
      <w:r>
        <w:br/>
      </w:r>
      <w:r w:rsidR="00CD6D88">
        <w:t>&lt;anonymous&gt;</w:t>
      </w:r>
      <w:r>
        <w:br/>
        <w:t>Yeah. Umm.</w:t>
      </w:r>
    </w:p>
    <w:p w14:paraId="64C54E05" w14:textId="77777777" w:rsidR="0042170D" w:rsidRDefault="00000000">
      <w:r>
        <w:t>0:8:52.890 --&gt; 0:9:18.320</w:t>
      </w:r>
      <w:r>
        <w:br/>
        <w:t>Lavneet</w:t>
      </w:r>
      <w:r>
        <w:br/>
        <w:t>Sorry, when the NVM option is set and this orange one is the a line when the phone is connected via Wi-Fi and RNVR VM is connected and this Gray one is for when the phone is connected via 4G, that connection not Wi-Fi but in both origin Gray case we are using the Alan, BRB and Blue case.</w:t>
      </w:r>
    </w:p>
    <w:p w14:paraId="64C54E06" w14:textId="5378EAB7" w:rsidR="0042170D" w:rsidRDefault="00000000">
      <w:r>
        <w:lastRenderedPageBreak/>
        <w:t>0:9:20.780 --&gt; 0:9:21.40</w:t>
      </w:r>
      <w:r>
        <w:br/>
      </w:r>
      <w:r w:rsidR="00CD6D88">
        <w:t>&lt;anonymous&gt;</w:t>
      </w:r>
      <w:r>
        <w:br/>
        <w:t>OK.</w:t>
      </w:r>
    </w:p>
    <w:p w14:paraId="64C54E07" w14:textId="77777777" w:rsidR="0042170D" w:rsidRDefault="00000000">
      <w:r>
        <w:t>0:9:18.610 --&gt; 0:9:32.120</w:t>
      </w:r>
      <w:r>
        <w:br/>
        <w:t>Lavneet</w:t>
      </w:r>
      <w:r>
        <w:br/>
        <w:t>We are using the MBM so this this observation also I mean this data can battery invention on this phone includes the backing invention that will happen due to the network.</w:t>
      </w:r>
    </w:p>
    <w:p w14:paraId="64C54E08" w14:textId="77777777" w:rsidR="0042170D" w:rsidRDefault="00000000">
      <w:r>
        <w:t>0:9:32.320 --&gt; 0:9:36.570</w:t>
      </w:r>
      <w:r>
        <w:br/>
        <w:t>Lavneet</w:t>
      </w:r>
      <w:r>
        <w:br/>
        <w:t>So in this case of RBM, only task is executing.</w:t>
      </w:r>
    </w:p>
    <w:p w14:paraId="64C54E09" w14:textId="77777777" w:rsidR="0042170D" w:rsidRDefault="00000000">
      <w:r>
        <w:t>0:9:36.580 --&gt; 0:9:48.840</w:t>
      </w:r>
      <w:r>
        <w:br/>
        <w:t>Lavneet</w:t>
      </w:r>
      <w:r>
        <w:br/>
        <w:t>On this phone, there is no traffic required across the network, but in our RMBR, in case it is required, right, because it is getting the data from about the task status.</w:t>
      </w:r>
    </w:p>
    <w:p w14:paraId="64C54E0A" w14:textId="77777777" w:rsidR="0042170D" w:rsidRDefault="00000000">
      <w:r>
        <w:t>0:9:49.270 --&gt; 0:9:57.440</w:t>
      </w:r>
      <w:r>
        <w:br/>
        <w:t>Lavneet</w:t>
      </w:r>
      <w:r>
        <w:br/>
        <w:t>So MBN, node network and MLB Network includes plus the display and all, so including the network.</w:t>
      </w:r>
    </w:p>
    <w:p w14:paraId="64C54E0B" w14:textId="77777777" w:rsidR="0042170D" w:rsidRDefault="00000000">
      <w:r>
        <w:t>0:9:57.500 --&gt; 0:10:9.320</w:t>
      </w:r>
      <w:r>
        <w:br/>
        <w:t>Lavneet</w:t>
      </w:r>
      <w:r>
        <w:br/>
        <w:t>Also be observed that battery Kadam Sunder deals in all four devices and then what we also did was did they open source the case study.</w:t>
      </w:r>
    </w:p>
    <w:p w14:paraId="64C54E0C" w14:textId="5782BDF4" w:rsidR="0042170D" w:rsidRDefault="00000000">
      <w:r>
        <w:t>0:10:14.90 --&gt; 0:10:14.400</w:t>
      </w:r>
      <w:r>
        <w:br/>
      </w:r>
      <w:r w:rsidR="00CD6D88">
        <w:t>&lt;anonymous&gt;</w:t>
      </w:r>
      <w:r>
        <w:br/>
        <w:t>Umm.</w:t>
      </w:r>
    </w:p>
    <w:p w14:paraId="64C54E0D" w14:textId="77777777" w:rsidR="0042170D" w:rsidRDefault="00000000">
      <w:r>
        <w:t>0:10:9.450 --&gt; 0:10:17.900</w:t>
      </w:r>
      <w:r>
        <w:br/>
        <w:t>Lavneet</w:t>
      </w:r>
      <w:r>
        <w:br/>
        <w:t>So we picked up a cross platform application called Restaurant app and we just ran it and measure this energy to them.</w:t>
      </w:r>
    </w:p>
    <w:p w14:paraId="64C54E0E" w14:textId="77777777" w:rsidR="0042170D" w:rsidRDefault="00000000">
      <w:r>
        <w:t>0:10:18.100 --&gt; 0:10:22.280</w:t>
      </w:r>
      <w:r>
        <w:br/>
        <w:t>Lavneet</w:t>
      </w:r>
      <w:r>
        <w:br/>
        <w:t>Then it is like as it is using the MVVM pattern.</w:t>
      </w:r>
    </w:p>
    <w:p w14:paraId="64C54E0F" w14:textId="77777777" w:rsidR="0042170D" w:rsidRDefault="00000000">
      <w:r>
        <w:t>0:10:22.290 --&gt; 0:10:24.270</w:t>
      </w:r>
      <w:r>
        <w:br/>
        <w:t>Lavneet</w:t>
      </w:r>
      <w:r>
        <w:br/>
        <w:t>So by default it was using the MVVM pattern.</w:t>
      </w:r>
    </w:p>
    <w:p w14:paraId="64C54E10" w14:textId="77777777" w:rsidR="0042170D" w:rsidRDefault="00000000">
      <w:r>
        <w:lastRenderedPageBreak/>
        <w:t>0:10:25.130 --&gt; 0:10:28.70</w:t>
      </w:r>
      <w:r>
        <w:br/>
        <w:t>Lavneet</w:t>
      </w:r>
      <w:r>
        <w:br/>
        <w:t>Then we migrated it to RMB RMB.</w:t>
      </w:r>
    </w:p>
    <w:p w14:paraId="64C54E11" w14:textId="77777777" w:rsidR="0042170D" w:rsidRDefault="00000000">
      <w:r>
        <w:t>0:10:28.680 --&gt; 0:10:31.200</w:t>
      </w:r>
      <w:r>
        <w:br/>
        <w:t>Lavneet</w:t>
      </w:r>
      <w:r>
        <w:br/>
        <w:t>I've created a server side API.</w:t>
      </w:r>
    </w:p>
    <w:p w14:paraId="64C54E12" w14:textId="13BE3C2A" w:rsidR="0042170D" w:rsidRDefault="00000000">
      <w:r>
        <w:t>0:10:33.530 --&gt; 0:10:33.940</w:t>
      </w:r>
      <w:r>
        <w:br/>
      </w:r>
      <w:r w:rsidR="00CD6D88">
        <w:t>&lt;anonymous&gt;</w:t>
      </w:r>
      <w:r>
        <w:br/>
        <w:t>Gotcha.</w:t>
      </w:r>
    </w:p>
    <w:p w14:paraId="64C54E13" w14:textId="7A0D58B9" w:rsidR="0042170D" w:rsidRDefault="00000000">
      <w:r>
        <w:t>0:10:45.950 --&gt; 0:10:46.200</w:t>
      </w:r>
      <w:r>
        <w:br/>
      </w:r>
      <w:r w:rsidR="00CD6D88">
        <w:t>&lt;anonymous&gt;</w:t>
      </w:r>
      <w:r>
        <w:br/>
        <w:t>Umm.</w:t>
      </w:r>
    </w:p>
    <w:p w14:paraId="64C54E14" w14:textId="77777777" w:rsidR="0042170D" w:rsidRDefault="00000000">
      <w:r>
        <w:t>0:10:31.620 --&gt; 0:10:48.470</w:t>
      </w:r>
      <w:r>
        <w:br/>
        <w:t>Lavneet</w:t>
      </w:r>
      <w:r>
        <w:br/>
        <w:t>Had that the of UI view models moved to the server side, and then we observed one that the vertical option reduces and in addition to that the response time also got reduced, it was much much more responsive.</w:t>
      </w:r>
    </w:p>
    <w:p w14:paraId="64C54E15" w14:textId="77777777" w:rsidR="0042170D" w:rsidRDefault="00000000">
      <w:r>
        <w:t>0:10:50.80 --&gt; 0:10:52.550</w:t>
      </w:r>
      <w:r>
        <w:br/>
        <w:t>Lavneet</w:t>
      </w:r>
      <w:r>
        <w:br/>
        <w:t>To the tabs and the you know updates.</w:t>
      </w:r>
    </w:p>
    <w:p w14:paraId="64C54E16" w14:textId="77777777" w:rsidR="0042170D" w:rsidRDefault="00000000">
      <w:r>
        <w:t>0:10:52.860 --&gt; 0:10:56.720</w:t>
      </w:r>
      <w:r>
        <w:br/>
        <w:t>Lavneet</w:t>
      </w:r>
      <w:r>
        <w:br/>
        <w:t>Placing the orders, selecting the menus, cetera so.</w:t>
      </w:r>
    </w:p>
    <w:p w14:paraId="64C54E17" w14:textId="77777777" w:rsidR="0042170D" w:rsidRDefault="00000000">
      <w:r>
        <w:t>0:10:59.320 --&gt; 0:11:11.450</w:t>
      </w:r>
      <w:r>
        <w:br/>
        <w:t>Lavneet</w:t>
      </w:r>
      <w:r>
        <w:br/>
        <w:t>So after that we also have come up with a with an I2C that if this paradigm can be doctored in industry, and we realize that it might be not easy to adopt it.</w:t>
      </w:r>
    </w:p>
    <w:p w14:paraId="64C54E18" w14:textId="77777777" w:rsidR="0042170D" w:rsidRDefault="00000000">
      <w:r>
        <w:t>0:11:11.460 --&gt; 0:11:22.410</w:t>
      </w:r>
      <w:r>
        <w:br/>
        <w:t>Lavneet</w:t>
      </w:r>
      <w:r>
        <w:br/>
        <w:t>So we have come up with a migration framework also clear set of guidelines like if you have an email artifact how you can transform it into an RDBMS space artifact and what you should do.</w:t>
      </w:r>
    </w:p>
    <w:p w14:paraId="64C54E19" w14:textId="77777777" w:rsidR="0042170D" w:rsidRDefault="00000000">
      <w:r>
        <w:t>0:11:22.460 --&gt; 0:11:31.500</w:t>
      </w:r>
      <w:r>
        <w:br/>
        <w:t>Lavneet</w:t>
      </w:r>
      <w:r>
        <w:br/>
        <w:t>So step by step guidance, we have also tried to come come up with so that you know it is more convenient or predictable.</w:t>
      </w:r>
    </w:p>
    <w:p w14:paraId="64C54E1A" w14:textId="77777777" w:rsidR="0042170D" w:rsidRDefault="00000000">
      <w:r>
        <w:lastRenderedPageBreak/>
        <w:t>0:11:32.700 --&gt; 0:11:39.990</w:t>
      </w:r>
      <w:r>
        <w:br/>
        <w:t>Lavneet</w:t>
      </w:r>
      <w:r>
        <w:br/>
        <w:t>Uh steps that we can tell to the to potential wherever team that can apply this new paradigm.</w:t>
      </w:r>
    </w:p>
    <w:p w14:paraId="64C54E1B" w14:textId="77777777" w:rsidR="0042170D" w:rsidRDefault="00000000">
      <w:r>
        <w:t>0:11:40.560 --&gt; 0:11:50.750</w:t>
      </w:r>
      <w:r>
        <w:br/>
        <w:t>Lavneet</w:t>
      </w:r>
      <w:r>
        <w:br/>
        <w:t>Also, we say that the caching is a one advantage that we might get when we have a data you know collected from different clients on the server side.</w:t>
      </w:r>
    </w:p>
    <w:p w14:paraId="64C54E1C" w14:textId="77777777" w:rsidR="0042170D" w:rsidRDefault="00000000">
      <w:r>
        <w:t>0:11:50.940 --&gt; 0:11:55.830</w:t>
      </w:r>
      <w:r>
        <w:br/>
        <w:t>Lavneet</w:t>
      </w:r>
      <w:r>
        <w:br/>
        <w:t>Many things would be common, like menu items or item details or something like that.</w:t>
      </w:r>
    </w:p>
    <w:p w14:paraId="64C54E1D" w14:textId="77777777" w:rsidR="0042170D" w:rsidRDefault="00000000">
      <w:r>
        <w:t>0:11:55.840 --&gt; 0:11:59.740</w:t>
      </w:r>
      <w:r>
        <w:br/>
        <w:t>Lavneet</w:t>
      </w:r>
      <w:r>
        <w:br/>
        <w:t>So those can be cached which otherwise not lying on individual devices.</w:t>
      </w:r>
    </w:p>
    <w:p w14:paraId="64C54E1E" w14:textId="5AA79CB3" w:rsidR="0042170D" w:rsidRDefault="00000000">
      <w:r>
        <w:t>0:12:0.190 --&gt; 0:12:0.450</w:t>
      </w:r>
      <w:r>
        <w:br/>
      </w:r>
      <w:r w:rsidR="00CD6D88">
        <w:t>&lt;anonymous&gt;</w:t>
      </w:r>
      <w:r>
        <w:br/>
        <w:t>Mm-hmm.</w:t>
      </w:r>
    </w:p>
    <w:p w14:paraId="64C54E1F" w14:textId="77777777" w:rsidR="0042170D" w:rsidRDefault="00000000">
      <w:r>
        <w:t>0:12:0.120 --&gt; 0:12:8.60</w:t>
      </w:r>
      <w:r>
        <w:br/>
        <w:t>Lavneet</w:t>
      </w:r>
      <w:r>
        <w:br/>
        <w:t>So these things we saw, but as usual, one paradigm cannot solve every scenario or it may not be applicable.</w:t>
      </w:r>
    </w:p>
    <w:p w14:paraId="64C54E20" w14:textId="77777777" w:rsidR="0042170D" w:rsidRDefault="00000000">
      <w:r>
        <w:t>0:12:8.70 --&gt; 0:12:17.60</w:t>
      </w:r>
      <w:r>
        <w:br/>
        <w:t>Lavneet</w:t>
      </w:r>
      <w:r>
        <w:br/>
        <w:t>So what we know that and we Arabian may may not be or need not to be applied to applications like the ones who are standalone applications on phones like games.</w:t>
      </w:r>
    </w:p>
    <w:p w14:paraId="64C54E21" w14:textId="77777777" w:rsidR="0042170D" w:rsidRDefault="00000000">
      <w:r>
        <w:t>0:12:17.800 --&gt; 0:12:27.510</w:t>
      </w:r>
      <w:r>
        <w:br/>
        <w:t>Lavneet</w:t>
      </w:r>
      <w:r>
        <w:br/>
        <w:t>Uh, probably those applications which I have high functionality for in the offline mode because in RDR PM you need to connect to the server side.</w:t>
      </w:r>
    </w:p>
    <w:p w14:paraId="64C54E22" w14:textId="77777777" w:rsidR="0042170D" w:rsidRDefault="00000000">
      <w:r>
        <w:t>0:12:28.230 --&gt; 0:12:28.660</w:t>
      </w:r>
      <w:r>
        <w:br/>
        <w:t>Lavneet</w:t>
      </w:r>
      <w:r>
        <w:br/>
        <w:t>Umm.</w:t>
      </w:r>
    </w:p>
    <w:p w14:paraId="64C54E23" w14:textId="77777777" w:rsidR="0042170D" w:rsidRDefault="00000000">
      <w:r>
        <w:t>0:12:28.750 --&gt; 0:12:59.140</w:t>
      </w:r>
      <w:r>
        <w:br/>
        <w:t>Lavneet</w:t>
      </w:r>
      <w:r>
        <w:br/>
        <w:t xml:space="preserve">Also, in some applications where UI is not a primary consumer of the battery, for example music streaming application where I'm just listening to music and with my display off, so those kind of application may not need a MLB paradigm and also </w:t>
      </w:r>
      <w:r>
        <w:lastRenderedPageBreak/>
        <w:t>because some application are like running on the phone but they do not have their own third phone back end, they are just directly connected to some third party API services and they don't have control over that.</w:t>
      </w:r>
    </w:p>
    <w:p w14:paraId="64C54E24" w14:textId="2FC7A193" w:rsidR="0042170D" w:rsidRDefault="00000000">
      <w:r>
        <w:t>0:12:59.710 --&gt; 0:13:0.100</w:t>
      </w:r>
      <w:r>
        <w:br/>
      </w:r>
      <w:r w:rsidR="00CD6D88">
        <w:t>&lt;anonymous&gt;</w:t>
      </w:r>
      <w:r>
        <w:br/>
        <w:t>We.</w:t>
      </w:r>
    </w:p>
    <w:p w14:paraId="64C54E25" w14:textId="27B9CE18" w:rsidR="0042170D" w:rsidRDefault="00000000">
      <w:r>
        <w:t>0:13:6.760 --&gt; 0:13:7.270</w:t>
      </w:r>
      <w:r>
        <w:br/>
      </w:r>
      <w:r w:rsidR="00CD6D88">
        <w:t>&lt;anonymous&gt;</w:t>
      </w:r>
      <w:r>
        <w:br/>
        <w:t>Pretty about that.</w:t>
      </w:r>
    </w:p>
    <w:p w14:paraId="64C54E26" w14:textId="77777777" w:rsidR="0042170D" w:rsidRDefault="00000000">
      <w:r>
        <w:t>0:12:59.150 --&gt; 0:13:7.490</w:t>
      </w:r>
      <w:r>
        <w:br/>
        <w:t>Lavneet</w:t>
      </w:r>
      <w:r>
        <w:br/>
        <w:t>So that's why, uh, you know it will require complete rearchitecture we will have to create their own API and then connect to these third parties.</w:t>
      </w:r>
    </w:p>
    <w:p w14:paraId="64C54E27" w14:textId="7042B027" w:rsidR="0042170D" w:rsidRDefault="00000000">
      <w:r>
        <w:t>0:13:9.190 --&gt; 0:13:9.490</w:t>
      </w:r>
      <w:r>
        <w:br/>
      </w:r>
      <w:r w:rsidR="00CD6D88">
        <w:t>&lt;anonymous&gt;</w:t>
      </w:r>
      <w:r>
        <w:br/>
        <w:t>Umm.</w:t>
      </w:r>
    </w:p>
    <w:p w14:paraId="64C54E28" w14:textId="77777777" w:rsidR="0042170D" w:rsidRDefault="00000000">
      <w:r>
        <w:t>0:13:7.500 --&gt; 0:13:10.30</w:t>
      </w:r>
      <w:r>
        <w:br/>
        <w:t>Lavneet</w:t>
      </w:r>
      <w:r>
        <w:br/>
        <w:t>And so in case they need to have this.</w:t>
      </w:r>
    </w:p>
    <w:p w14:paraId="64C54E29" w14:textId="77777777" w:rsidR="0042170D" w:rsidRDefault="00000000">
      <w:r>
        <w:t>0:13:10.320 --&gt; 0:13:10.790</w:t>
      </w:r>
      <w:r>
        <w:br/>
        <w:t>Lavneet</w:t>
      </w:r>
      <w:r>
        <w:br/>
        <w:t>So.</w:t>
      </w:r>
    </w:p>
    <w:p w14:paraId="64C54E2A" w14:textId="77777777" w:rsidR="0042170D" w:rsidRDefault="00000000">
      <w:r>
        <w:t>0:13:11.620 --&gt; 0:13:15.790</w:t>
      </w:r>
      <w:r>
        <w:br/>
        <w:t>Lavneet</w:t>
      </w:r>
      <w:r>
        <w:br/>
        <w:t>So these are the basically limitations of the paradigm.</w:t>
      </w:r>
    </w:p>
    <w:p w14:paraId="64C54E2B" w14:textId="77777777" w:rsidR="0042170D" w:rsidRDefault="00000000">
      <w:r>
        <w:t>0:13:16.180 --&gt; 0:13:22.770</w:t>
      </w:r>
      <w:r>
        <w:br/>
        <w:t>Lavneet</w:t>
      </w:r>
      <w:r>
        <w:br/>
        <w:t>Now July, I will just stop the sharing and we can just go through the questions.</w:t>
      </w:r>
    </w:p>
    <w:p w14:paraId="64C54E2C" w14:textId="77777777" w:rsidR="0042170D" w:rsidRDefault="00000000">
      <w:r>
        <w:t>0:13:22.780 --&gt; 0:13:25.790</w:t>
      </w:r>
      <w:r>
        <w:br/>
        <w:t>Lavneet</w:t>
      </w:r>
      <w:r>
        <w:br/>
        <w:t>Maybe you can share your thoughts based on those questions.</w:t>
      </w:r>
    </w:p>
    <w:p w14:paraId="64C54E2D" w14:textId="6DC2B115" w:rsidR="0042170D" w:rsidRDefault="00000000">
      <w:r>
        <w:t>0:13:26.490 --&gt; 0:13:28.700</w:t>
      </w:r>
      <w:r>
        <w:br/>
      </w:r>
      <w:r w:rsidR="00CD6D88">
        <w:t>&lt;anonymous&gt;</w:t>
      </w:r>
      <w:r>
        <w:br/>
        <w:t>Umm, certain?</w:t>
      </w:r>
    </w:p>
    <w:p w14:paraId="64C54E2E" w14:textId="77777777" w:rsidR="0042170D" w:rsidRDefault="00000000">
      <w:r>
        <w:lastRenderedPageBreak/>
        <w:t>0:13:26.140 --&gt; 0:13:29.360</w:t>
      </w:r>
      <w:r>
        <w:br/>
        <w:t>Lavneet</w:t>
      </w:r>
      <w:r>
        <w:br/>
        <w:t>OK, so I'm stopping this evening.</w:t>
      </w:r>
    </w:p>
    <w:p w14:paraId="64C54E2F" w14:textId="77777777" w:rsidR="0042170D" w:rsidRDefault="00000000">
      <w:r>
        <w:t>0:13:30.490 --&gt; 0:13:30.940</w:t>
      </w:r>
      <w:r>
        <w:br/>
        <w:t>Lavneet</w:t>
      </w:r>
      <w:r>
        <w:br/>
        <w:t>Thank you.</w:t>
      </w:r>
    </w:p>
    <w:p w14:paraId="64C54E30" w14:textId="4E574F9B" w:rsidR="0042170D" w:rsidRDefault="00000000">
      <w:r>
        <w:t>0:13:31.420 --&gt; 0:13:31.600</w:t>
      </w:r>
      <w:r>
        <w:br/>
      </w:r>
      <w:r w:rsidR="00CD6D88">
        <w:t>&lt;anonymous&gt;</w:t>
      </w:r>
      <w:r>
        <w:br/>
        <w:t>Sure.</w:t>
      </w:r>
    </w:p>
    <w:p w14:paraId="64C54E31" w14:textId="3CF1585D" w:rsidR="0042170D" w:rsidRDefault="00000000">
      <w:r>
        <w:t>0:13:46.200 --&gt; 0:13:46.450</w:t>
      </w:r>
      <w:r>
        <w:br/>
      </w:r>
      <w:r w:rsidR="00CD6D88">
        <w:t>&lt;anonymous&gt;</w:t>
      </w:r>
      <w:r>
        <w:br/>
        <w:t>Umm.</w:t>
      </w:r>
    </w:p>
    <w:p w14:paraId="64C54E32" w14:textId="77777777" w:rsidR="0042170D" w:rsidRDefault="00000000">
      <w:r>
        <w:t>0:13:31.350 --&gt; 0:13:47.920</w:t>
      </w:r>
      <w:r>
        <w:br/>
        <w:t>Lavneet</w:t>
      </w:r>
      <w:r>
        <w:br/>
        <w:t>So my first question is that so a which I think you already answered in your introduction, but do you or your team work actively on applications or whether application that's unknown devices like phones that list laptops?</w:t>
      </w:r>
    </w:p>
    <w:p w14:paraId="64C54E33" w14:textId="1AFB6205" w:rsidR="0042170D" w:rsidRDefault="00000000">
      <w:r>
        <w:t>0:13:48.660 --&gt; 0:13:49.200</w:t>
      </w:r>
      <w:r>
        <w:br/>
      </w:r>
      <w:r w:rsidR="00CD6D88">
        <w:t>&lt;anonymous&gt;</w:t>
      </w:r>
      <w:r>
        <w:br/>
        <w:t>Umm.</w:t>
      </w:r>
    </w:p>
    <w:p w14:paraId="64C54E34" w14:textId="5267EC2F" w:rsidR="0042170D" w:rsidRDefault="00000000">
      <w:r>
        <w:t>0:13:49.620 --&gt; 0:13:54.380</w:t>
      </w:r>
      <w:r>
        <w:br/>
      </w:r>
      <w:r w:rsidR="00CD6D88">
        <w:t>&lt;anonymous&gt;</w:t>
      </w:r>
      <w:r>
        <w:br/>
        <w:t>I think Yep, many applications, in fact, almost in today's world.</w:t>
      </w:r>
    </w:p>
    <w:p w14:paraId="64C54E35" w14:textId="6926BF5F" w:rsidR="0042170D" w:rsidRDefault="00000000">
      <w:r>
        <w:t>0:13:54.950 --&gt; 0:13:59.860</w:t>
      </w:r>
      <w:r>
        <w:br/>
      </w:r>
      <w:r w:rsidR="00CD6D88">
        <w:t>&lt;anonymous&gt;</w:t>
      </w:r>
      <w:r>
        <w:br/>
        <w:t>Uh, we whatever applications that we work on be at our insurance offerings.</w:t>
      </w:r>
    </w:p>
    <w:p w14:paraId="64C54E36" w14:textId="77777777" w:rsidR="0042170D" w:rsidRDefault="00000000">
      <w:r>
        <w:t>0:14:0.690 --&gt; 0:14:1.180</w:t>
      </w:r>
      <w:r>
        <w:br/>
        <w:t>Lavneet</w:t>
      </w:r>
      <w:r>
        <w:br/>
        <w:t>Umm.</w:t>
      </w:r>
    </w:p>
    <w:p w14:paraId="64C54E37" w14:textId="28759766" w:rsidR="0042170D" w:rsidRDefault="00000000">
      <w:r>
        <w:t>0:14:0.600 --&gt; 0:14:5.140</w:t>
      </w:r>
      <w:r>
        <w:br/>
      </w:r>
      <w:r w:rsidR="00CD6D88">
        <w:t>&lt;anonymous&gt;</w:t>
      </w:r>
      <w:r>
        <w:br/>
        <w:t>A lot of our applications are about onboarding customer.</w:t>
      </w:r>
    </w:p>
    <w:p w14:paraId="64C54E38" w14:textId="77777777" w:rsidR="0042170D" w:rsidRDefault="00000000">
      <w:r>
        <w:t>0:14:6.250 --&gt; 0:14:6.510</w:t>
      </w:r>
      <w:r>
        <w:br/>
        <w:t>Lavneet</w:t>
      </w:r>
      <w:r>
        <w:br/>
        <w:t>Correct.</w:t>
      </w:r>
    </w:p>
    <w:p w14:paraId="64C54E39" w14:textId="5C2E6F4C" w:rsidR="0042170D" w:rsidRDefault="00000000">
      <w:r>
        <w:lastRenderedPageBreak/>
        <w:t>0:14:5.550 --&gt; 0:14:8.440</w:t>
      </w:r>
      <w:r>
        <w:br/>
      </w:r>
      <w:r w:rsidR="00CD6D88">
        <w:t>&lt;anonymous&gt;</w:t>
      </w:r>
      <w:r>
        <w:br/>
        <w:t>So many agents use these applications.</w:t>
      </w:r>
    </w:p>
    <w:p w14:paraId="64C54E3A" w14:textId="77777777" w:rsidR="0042170D" w:rsidRDefault="00000000">
      <w:r>
        <w:t>0:14:12.320 --&gt; 0:14:12.600</w:t>
      </w:r>
      <w:r>
        <w:br/>
        <w:t>Lavneet</w:t>
      </w:r>
      <w:r>
        <w:br/>
        <w:t>Good.</w:t>
      </w:r>
    </w:p>
    <w:p w14:paraId="64C54E3B" w14:textId="77777777" w:rsidR="0042170D" w:rsidRDefault="00000000">
      <w:r>
        <w:t>0:14:23.160 --&gt; 0:14:23.420</w:t>
      </w:r>
      <w:r>
        <w:br/>
        <w:t>Lavneet</w:t>
      </w:r>
      <w:r>
        <w:br/>
        <w:t>Umm.</w:t>
      </w:r>
    </w:p>
    <w:p w14:paraId="64C54E3C" w14:textId="77777777" w:rsidR="0042170D" w:rsidRDefault="00000000">
      <w:r>
        <w:t>0:14:28.0 --&gt; 0:14:28.180</w:t>
      </w:r>
      <w:r>
        <w:br/>
        <w:t>Lavneet</w:t>
      </w:r>
      <w:r>
        <w:br/>
        <w:t>It's.</w:t>
      </w:r>
    </w:p>
    <w:p w14:paraId="64C54E3D" w14:textId="07CF4185" w:rsidR="0042170D" w:rsidRDefault="00000000">
      <w:r>
        <w:t>0:14:8.790 --&gt; 0:14:30.250</w:t>
      </w:r>
      <w:r>
        <w:br/>
      </w:r>
      <w:r w:rsidR="00CD6D88">
        <w:t>&lt;anonymous&gt;</w:t>
      </w:r>
      <w:r>
        <w:br/>
        <w:t>Agents are on the field, as you know, so they are carrying their devices like phone or tablet and they they illustrate the offerings, the product offerings of the insurance companies and then where whatever customer likes they follow the journey there onboarding customer, they trading apps that we work with.</w:t>
      </w:r>
    </w:p>
    <w:p w14:paraId="64C54E3E" w14:textId="706C5162" w:rsidR="0042170D" w:rsidRDefault="00000000">
      <w:r>
        <w:t>0:14:30.260 --&gt; 0:14:40.450</w:t>
      </w:r>
      <w:r>
        <w:br/>
      </w:r>
      <w:r w:rsidR="00CD6D88">
        <w:t>&lt;anonymous&gt;</w:t>
      </w:r>
      <w:r>
        <w:br/>
        <w:t>One of our esteemed customer in trading business, uh, they have this kind of scenario where large chunk of data gets transferred between server and client.</w:t>
      </w:r>
    </w:p>
    <w:p w14:paraId="64C54E3F" w14:textId="77777777" w:rsidR="0042170D" w:rsidRDefault="00000000">
      <w:r>
        <w:t>0:14:43.230 --&gt; 0:14:43.470</w:t>
      </w:r>
      <w:r>
        <w:br/>
        <w:t>Lavneet</w:t>
      </w:r>
      <w:r>
        <w:br/>
        <w:t>OK.</w:t>
      </w:r>
    </w:p>
    <w:p w14:paraId="64C54E40" w14:textId="77777777" w:rsidR="0042170D" w:rsidRDefault="00000000">
      <w:r>
        <w:t>0:14:48.410 --&gt; 0:14:48.860</w:t>
      </w:r>
      <w:r>
        <w:br/>
        <w:t>Lavneet</w:t>
      </w:r>
      <w:r>
        <w:br/>
        <w:t>Great.</w:t>
      </w:r>
    </w:p>
    <w:p w14:paraId="64C54E41" w14:textId="77777777" w:rsidR="0042170D" w:rsidRDefault="00000000">
      <w:r>
        <w:t>0:14:48.870 --&gt; 0:14:49.200</w:t>
      </w:r>
      <w:r>
        <w:br/>
        <w:t>Lavneet</w:t>
      </w:r>
      <w:r>
        <w:br/>
        <w:t>Thank you.</w:t>
      </w:r>
    </w:p>
    <w:p w14:paraId="64C54E42" w14:textId="39B137BE" w:rsidR="0042170D" w:rsidRDefault="00000000">
      <w:r>
        <w:t>0:14:40.460 --&gt; 0:14:49.330</w:t>
      </w:r>
      <w:r>
        <w:br/>
      </w:r>
      <w:r w:rsidR="00CD6D88">
        <w:t>&lt;anonymous&gt;</w:t>
      </w:r>
      <w:r>
        <w:br/>
        <w:t>So many applications are there, I can go on where this kind of client server interactions are there, right? Yeah.</w:t>
      </w:r>
    </w:p>
    <w:p w14:paraId="64C54E43" w14:textId="77777777" w:rsidR="0042170D" w:rsidRDefault="00000000">
      <w:r>
        <w:lastRenderedPageBreak/>
        <w:t>0:14:50.730 --&gt; 0:15:1.380</w:t>
      </w:r>
      <w:r>
        <w:br/>
        <w:t>Lavneet</w:t>
      </w:r>
      <w:r>
        <w:br/>
        <w:t>And in your like your observation, have you observed that the application that use the API it could be sending more than required data on the client side.</w:t>
      </w:r>
    </w:p>
    <w:p w14:paraId="64C54E44" w14:textId="448C5AEF" w:rsidR="0042170D" w:rsidRDefault="00000000">
      <w:r>
        <w:t>0:15:3.0 --&gt; 0:15:5.430</w:t>
      </w:r>
      <w:r>
        <w:br/>
      </w:r>
      <w:r w:rsidR="00CD6D88">
        <w:t>&lt;anonymous&gt;</w:t>
      </w:r>
      <w:r>
        <w:br/>
        <w:t>It's almost always the case, right?</w:t>
      </w:r>
    </w:p>
    <w:p w14:paraId="64C54E45" w14:textId="4B3EDCBB" w:rsidR="0042170D" w:rsidRDefault="00000000">
      <w:r>
        <w:t>0:15:5.480 --&gt; 0:15:13.950</w:t>
      </w:r>
      <w:r>
        <w:br/>
      </w:r>
      <w:r w:rsidR="00CD6D88">
        <w:t>&lt;anonymous&gt;</w:t>
      </w:r>
      <w:r>
        <w:br/>
        <w:t>So now the the data is is never never sent to whatever the the user wants.</w:t>
      </w:r>
    </w:p>
    <w:p w14:paraId="64C54E46" w14:textId="77777777" w:rsidR="0042170D" w:rsidRDefault="00000000">
      <w:r>
        <w:t>0:15:17.460 --&gt; 0:15:17.700</w:t>
      </w:r>
      <w:r>
        <w:br/>
        <w:t>Lavneet</w:t>
      </w:r>
      <w:r>
        <w:br/>
        <w:t>Umm.</w:t>
      </w:r>
    </w:p>
    <w:p w14:paraId="64C54E47" w14:textId="77777777" w:rsidR="0042170D" w:rsidRDefault="00000000">
      <w:r>
        <w:t>0:15:29.410 --&gt; 0:15:29.640</w:t>
      </w:r>
      <w:r>
        <w:br/>
        <w:t>Lavneet</w:t>
      </w:r>
      <w:r>
        <w:br/>
        <w:t>Correct.</w:t>
      </w:r>
    </w:p>
    <w:p w14:paraId="64C54E48" w14:textId="2D26029C" w:rsidR="0042170D" w:rsidRDefault="00000000">
      <w:r>
        <w:t>0:15:14.280 --&gt; 0:15:36.720</w:t>
      </w:r>
      <w:r>
        <w:br/>
      </w:r>
      <w:r w:rsidR="00CD6D88">
        <w:t>&lt;anonymous&gt;</w:t>
      </w:r>
      <w:r>
        <w:br/>
        <w:t>For example, one of our trading app, actually the server broadcast all the 10,000 symbols that exists on BSc RNC, whereas the customer on his mobile phone is interested in only 5 or 10 symbols that he is tracking and so that what we call as thick data that continuously keep changing the price and volume last, uh price it got related and not.</w:t>
      </w:r>
    </w:p>
    <w:p w14:paraId="64C54E49" w14:textId="54BEDF39" w:rsidR="0042170D" w:rsidRDefault="00000000">
      <w:r>
        <w:t>0:15:37.170 --&gt; 0:15:46.140</w:t>
      </w:r>
      <w:r>
        <w:br/>
      </w:r>
      <w:r w:rsidR="00CD6D88">
        <w:t>&lt;anonymous&gt;</w:t>
      </w:r>
      <w:r>
        <w:br/>
        <w:t>So there's a huge chunk of data that get broadcasted over the network because there's only a minimal amount of data that gets used on the client side.</w:t>
      </w:r>
    </w:p>
    <w:p w14:paraId="64C54E4A" w14:textId="77777777" w:rsidR="0042170D" w:rsidRDefault="00000000">
      <w:r>
        <w:t>0:15:46.740 --&gt; 0:15:47.20</w:t>
      </w:r>
      <w:r>
        <w:br/>
        <w:t>Lavneet</w:t>
      </w:r>
      <w:r>
        <w:br/>
        <w:t>OK.</w:t>
      </w:r>
    </w:p>
    <w:p w14:paraId="64C54E4B" w14:textId="77777777" w:rsidR="0042170D" w:rsidRDefault="00000000">
      <w:r>
        <w:t>0:15:55.60 --&gt; 0:15:55.350</w:t>
      </w:r>
      <w:r>
        <w:br/>
        <w:t>Lavneet</w:t>
      </w:r>
      <w:r>
        <w:br/>
        <w:t>Umm.</w:t>
      </w:r>
    </w:p>
    <w:p w14:paraId="64C54E4C" w14:textId="754A8B80" w:rsidR="0042170D" w:rsidRDefault="00000000">
      <w:r>
        <w:t>0:15:46.290 --&gt; 0:16:1.370</w:t>
      </w:r>
      <w:r>
        <w:br/>
      </w:r>
      <w:r w:rsidR="00CD6D88">
        <w:t>&lt;anonymous&gt;</w:t>
      </w:r>
      <w:r>
        <w:br/>
        <w:t xml:space="preserve">Similarly, when we talk about the particular illustration and all, we've had a lot of </w:t>
      </w:r>
      <w:r>
        <w:lastRenderedPageBreak/>
        <w:t>information about all the products, uh, from the EPA, all the add ONS, it's never limited to these.</w:t>
      </w:r>
    </w:p>
    <w:p w14:paraId="64C54E4D" w14:textId="11CFC458" w:rsidR="0042170D" w:rsidRDefault="00000000">
      <w:r>
        <w:t>0:16:1.380 --&gt; 0:16:6.450</w:t>
      </w:r>
      <w:r>
        <w:br/>
      </w:r>
      <w:r w:rsidR="00CD6D88">
        <w:t>&lt;anonymous&gt;</w:t>
      </w:r>
      <w:r>
        <w:br/>
        <w:t>These API were also designed long back when we were supporting desktop applications.</w:t>
      </w:r>
    </w:p>
    <w:p w14:paraId="64C54E4E" w14:textId="69AFC3B1" w:rsidR="0042170D" w:rsidRDefault="00000000">
      <w:r>
        <w:t>0:16:6.780 --&gt; 0:16:14.550</w:t>
      </w:r>
      <w:r>
        <w:br/>
      </w:r>
      <w:r w:rsidR="00CD6D88">
        <w:t>&lt;anonymous&gt;</w:t>
      </w:r>
      <w:r>
        <w:br/>
        <w:t>So when we enabled the mobile applications, we did not think of changing the APIs right.</w:t>
      </w:r>
    </w:p>
    <w:p w14:paraId="64C54E4F" w14:textId="77777777" w:rsidR="0042170D" w:rsidRDefault="00000000">
      <w:r>
        <w:t>0:16:18.50 --&gt; 0:16:18.490</w:t>
      </w:r>
      <w:r>
        <w:br/>
        <w:t>Lavneet</w:t>
      </w:r>
      <w:r>
        <w:br/>
        <w:t>Everything.</w:t>
      </w:r>
    </w:p>
    <w:p w14:paraId="64C54E50" w14:textId="0FDE607B" w:rsidR="0042170D" w:rsidRDefault="00000000">
      <w:r>
        <w:t>0:16:14.560 --&gt; 0:16:20.270</w:t>
      </w:r>
      <w:r>
        <w:br/>
      </w:r>
      <w:r w:rsidR="00CD6D88">
        <w:t>&lt;anonymous&gt;</w:t>
      </w:r>
      <w:r>
        <w:br/>
        <w:t>They continue to consume or reuse the same APS that were built for desktop scenarios.</w:t>
      </w:r>
    </w:p>
    <w:p w14:paraId="64C54E51" w14:textId="5740CC8E" w:rsidR="0042170D" w:rsidRDefault="00000000">
      <w:r>
        <w:t>0:16:21.520 --&gt; 0:16:23.540</w:t>
      </w:r>
      <w:r>
        <w:br/>
      </w:r>
      <w:r w:rsidR="00CD6D88">
        <w:t>&lt;anonymous&gt;</w:t>
      </w:r>
      <w:r>
        <w:br/>
        <w:t>Hope that answers your question right, yeah.</w:t>
      </w:r>
    </w:p>
    <w:p w14:paraId="64C54E52" w14:textId="77777777" w:rsidR="0042170D" w:rsidRDefault="00000000">
      <w:r>
        <w:t>0:16:21.190 --&gt; 0:16:24.20</w:t>
      </w:r>
      <w:r>
        <w:br/>
        <w:t>Lavneet</w:t>
      </w:r>
      <w:r>
        <w:br/>
        <w:t>Exactly and yes.</w:t>
      </w:r>
    </w:p>
    <w:p w14:paraId="64C54E53" w14:textId="77777777" w:rsidR="0042170D" w:rsidRDefault="00000000">
      <w:r>
        <w:t>0:16:24.30 --&gt; 0:16:24.910</w:t>
      </w:r>
      <w:r>
        <w:br/>
        <w:t>Lavneet</w:t>
      </w:r>
      <w:r>
        <w:br/>
        <w:t>Yes, very much.</w:t>
      </w:r>
    </w:p>
    <w:p w14:paraId="64C54E54" w14:textId="77777777" w:rsidR="0042170D" w:rsidRDefault="00000000">
      <w:r>
        <w:t>0:16:24.920 --&gt; 0:16:25.220</w:t>
      </w:r>
      <w:r>
        <w:br/>
        <w:t>Lavneet</w:t>
      </w:r>
      <w:r>
        <w:br/>
        <w:t>Thank you.</w:t>
      </w:r>
    </w:p>
    <w:p w14:paraId="64C54E55" w14:textId="17AE04B1" w:rsidR="0042170D" w:rsidRDefault="00000000">
      <w:r>
        <w:t>0:16:36.360 --&gt; 0:16:36.700</w:t>
      </w:r>
      <w:r>
        <w:br/>
      </w:r>
      <w:r w:rsidR="00CD6D88">
        <w:t>&lt;anonymous&gt;</w:t>
      </w:r>
      <w:r>
        <w:br/>
        <w:t>Umm.</w:t>
      </w:r>
    </w:p>
    <w:p w14:paraId="64C54E56" w14:textId="77777777" w:rsidR="0042170D" w:rsidRDefault="00000000">
      <w:r>
        <w:t>0:16:25.980 --&gt; 0:16:40.550</w:t>
      </w:r>
      <w:r>
        <w:br/>
        <w:t>Lavneet</w:t>
      </w:r>
      <w:r>
        <w:br/>
        <w:t>So the next question is, could the paradigm are MRBM paradigm be followed in the project that your team is working on a specifically to specially like for saving the energy on the client device.</w:t>
      </w:r>
    </w:p>
    <w:p w14:paraId="64C54E57" w14:textId="563F0AEE" w:rsidR="0042170D" w:rsidRDefault="00000000">
      <w:r>
        <w:lastRenderedPageBreak/>
        <w:t>0:16:44.460 --&gt; 0:16:45.260</w:t>
      </w:r>
      <w:r>
        <w:br/>
      </w:r>
      <w:r w:rsidR="00CD6D88">
        <w:t>&lt;anonymous&gt;</w:t>
      </w:r>
      <w:r>
        <w:br/>
        <w:t>I think very much.</w:t>
      </w:r>
    </w:p>
    <w:p w14:paraId="64C54E58" w14:textId="77777777" w:rsidR="0042170D" w:rsidRDefault="00000000">
      <w:r>
        <w:t>0:16:40.600 --&gt; 0:16:46.820</w:t>
      </w:r>
      <w:r>
        <w:br/>
        <w:t>Lavneet</w:t>
      </w:r>
      <w:r>
        <w:br/>
        <w:t>Is that point of interest to you that it will save the nothing that client says? Yeah.</w:t>
      </w:r>
    </w:p>
    <w:p w14:paraId="64C54E59" w14:textId="6A954296" w:rsidR="0042170D" w:rsidRDefault="00000000">
      <w:r>
        <w:t>0:16:46.860 --&gt; 0:16:47.230</w:t>
      </w:r>
      <w:r>
        <w:br/>
      </w:r>
      <w:r w:rsidR="00CD6D88">
        <w:t>&lt;anonymous&gt;</w:t>
      </w:r>
      <w:r>
        <w:br/>
        <w:t>Yeah.</w:t>
      </w:r>
    </w:p>
    <w:p w14:paraId="64C54E5A" w14:textId="5776C057" w:rsidR="0042170D" w:rsidRDefault="00000000">
      <w:r>
        <w:t>0:16:47.280 --&gt; 0:16:49.990</w:t>
      </w:r>
      <w:r>
        <w:br/>
      </w:r>
      <w:r w:rsidR="00CD6D88">
        <w:t>&lt;anonymous&gt;</w:t>
      </w:r>
      <w:r>
        <w:br/>
        <w:t>I think very much as I described right.</w:t>
      </w:r>
    </w:p>
    <w:p w14:paraId="64C54E5B" w14:textId="77777777" w:rsidR="0042170D" w:rsidRDefault="00000000">
      <w:r>
        <w:t>0:16:55.770 --&gt; 0:16:55.950</w:t>
      </w:r>
      <w:r>
        <w:br/>
        <w:t>Lavneet</w:t>
      </w:r>
      <w:r>
        <w:br/>
        <w:t>Yeah.</w:t>
      </w:r>
    </w:p>
    <w:p w14:paraId="64C54E5C" w14:textId="62B5A3C6" w:rsidR="0042170D" w:rsidRDefault="00000000">
      <w:r>
        <w:t>0:16:50.100 --&gt; 0:17:0.30</w:t>
      </w:r>
      <w:r>
        <w:br/>
      </w:r>
      <w:r w:rsidR="00CD6D88">
        <w:t>&lt;anonymous&gt;</w:t>
      </w:r>
      <w:r>
        <w:br/>
        <w:t>So one of our customer whom we serve in the in the the trading industry there end customer who is actually trading using mobile apps.</w:t>
      </w:r>
    </w:p>
    <w:p w14:paraId="64C54E5D" w14:textId="046ACAE9" w:rsidR="0042170D" w:rsidRDefault="00000000">
      <w:r>
        <w:t>0:17:0.40 --&gt; 0:17:1.650</w:t>
      </w:r>
      <w:r>
        <w:br/>
      </w:r>
      <w:r w:rsidR="00CD6D88">
        <w:t>&lt;anonymous&gt;</w:t>
      </w:r>
      <w:r>
        <w:br/>
        <w:t>They are always on the travel.</w:t>
      </w:r>
    </w:p>
    <w:p w14:paraId="64C54E5E" w14:textId="77777777" w:rsidR="0042170D" w:rsidRDefault="00000000">
      <w:r>
        <w:t>0:17:2.500 --&gt; 0:17:2.890</w:t>
      </w:r>
      <w:r>
        <w:br/>
        <w:t>Lavneet</w:t>
      </w:r>
      <w:r>
        <w:br/>
        <w:t>Sure.</w:t>
      </w:r>
    </w:p>
    <w:p w14:paraId="64C54E5F" w14:textId="145059F8" w:rsidR="0042170D" w:rsidRDefault="00000000">
      <w:r>
        <w:t>0:17:1.960 --&gt; 0:17:8.910</w:t>
      </w:r>
      <w:r>
        <w:br/>
      </w:r>
      <w:r w:rsidR="00CD6D88">
        <w:t>&lt;anonymous&gt;</w:t>
      </w:r>
      <w:r>
        <w:br/>
        <w:t>They're either sitting in the car and going to their offices, or returning back, or they are in Mumbai trains and doing all these training.</w:t>
      </w:r>
    </w:p>
    <w:p w14:paraId="64C54E60" w14:textId="77777777" w:rsidR="0042170D" w:rsidRDefault="00000000">
      <w:r>
        <w:t>0:17:9.690 --&gt; 0:17:9.970</w:t>
      </w:r>
      <w:r>
        <w:br/>
        <w:t>Lavneet</w:t>
      </w:r>
      <w:r>
        <w:br/>
        <w:t>Good.</w:t>
      </w:r>
    </w:p>
    <w:p w14:paraId="64C54E61" w14:textId="0E6BA1A1" w:rsidR="0042170D" w:rsidRDefault="00000000">
      <w:r>
        <w:t>0:17:9.820 --&gt; 0:17:21.410</w:t>
      </w:r>
      <w:r>
        <w:br/>
      </w:r>
      <w:r w:rsidR="00CD6D88">
        <w:t>&lt;anonymous&gt;</w:t>
      </w:r>
      <w:r>
        <w:br/>
        <w:t>During that time, the energy on the on the device is limited, so they cannot be waiting for the mobile to go off or battery gets drained.</w:t>
      </w:r>
    </w:p>
    <w:p w14:paraId="64C54E62" w14:textId="56AA60BF" w:rsidR="0042170D" w:rsidRDefault="00000000">
      <w:r>
        <w:lastRenderedPageBreak/>
        <w:t>0:17:21.420 --&gt; 0:17:27.260</w:t>
      </w:r>
      <w:r>
        <w:br/>
      </w:r>
      <w:r w:rsidR="00CD6D88">
        <w:t>&lt;anonymous&gt;</w:t>
      </w:r>
      <w:r>
        <w:br/>
        <w:t>They are expecting the entire battery to drive at least 8 to 9 hours during that day, right?</w:t>
      </w:r>
    </w:p>
    <w:p w14:paraId="64C54E63" w14:textId="77777777" w:rsidR="0042170D" w:rsidRDefault="00000000">
      <w:r>
        <w:t>0:17:25.970 --&gt; 0:17:27.670</w:t>
      </w:r>
      <w:r>
        <w:br/>
        <w:t>Lavneet</w:t>
      </w:r>
      <w:r>
        <w:br/>
        <w:t>Correct, yes.</w:t>
      </w:r>
    </w:p>
    <w:p w14:paraId="64C54E64" w14:textId="16740FBA" w:rsidR="0042170D" w:rsidRDefault="00000000">
      <w:r>
        <w:t>0:17:27.270 --&gt; 0:17:31.0</w:t>
      </w:r>
      <w:r>
        <w:br/>
      </w:r>
      <w:r w:rsidR="00CD6D88">
        <w:t>&lt;anonymous&gt;</w:t>
      </w:r>
      <w:r>
        <w:br/>
        <w:t>So I do find a lot of usability in such scenarios.</w:t>
      </w:r>
    </w:p>
    <w:p w14:paraId="64C54E65" w14:textId="77777777" w:rsidR="0042170D" w:rsidRDefault="00000000">
      <w:r>
        <w:t>0:17:36.600 --&gt; 0:17:36.740</w:t>
      </w:r>
      <w:r>
        <w:br/>
        <w:t>Lavneet</w:t>
      </w:r>
      <w:r>
        <w:br/>
        <w:t>Yes.</w:t>
      </w:r>
    </w:p>
    <w:p w14:paraId="64C54E66" w14:textId="01B3B64F" w:rsidR="0042170D" w:rsidRDefault="00000000">
      <w:r>
        <w:t>0:17:31.10 --&gt; 0:17:37.190</w:t>
      </w:r>
      <w:r>
        <w:br/>
      </w:r>
      <w:r w:rsidR="00CD6D88">
        <w:t>&lt;anonymous&gt;</w:t>
      </w:r>
      <w:r>
        <w:br/>
        <w:t>I described another scenario where our agents are always on the field they are traveling.</w:t>
      </w:r>
    </w:p>
    <w:p w14:paraId="64C54E67" w14:textId="64A11BA4" w:rsidR="0042170D" w:rsidRDefault="00000000">
      <w:r>
        <w:t>0:17:37.200 --&gt; 0:17:42.870</w:t>
      </w:r>
      <w:r>
        <w:br/>
      </w:r>
      <w:r w:rsidR="00CD6D88">
        <w:t>&lt;anonymous&gt;</w:t>
      </w:r>
      <w:r>
        <w:br/>
        <w:t>They are meeting at least four or five U customers, illustrating them various products and onboarding them.</w:t>
      </w:r>
    </w:p>
    <w:p w14:paraId="64C54E68" w14:textId="77777777" w:rsidR="0042170D" w:rsidRDefault="00000000">
      <w:r>
        <w:t>0:17:48.720 --&gt; 0:17:49.20</w:t>
      </w:r>
      <w:r>
        <w:br/>
        <w:t>Lavneet</w:t>
      </w:r>
      <w:r>
        <w:br/>
        <w:t>You.</w:t>
      </w:r>
    </w:p>
    <w:p w14:paraId="64C54E69" w14:textId="21BD5F1A" w:rsidR="0042170D" w:rsidRDefault="00000000">
      <w:r>
        <w:t>0:17:43.120 --&gt; 0:17:53.350</w:t>
      </w:r>
      <w:r>
        <w:br/>
      </w:r>
      <w:r w:rsidR="00CD6D88">
        <w:t>&lt;anonymous&gt;</w:t>
      </w:r>
      <w:r>
        <w:br/>
        <w:t>So it takes quite a bit of time in bigger cities like Hyderabad, Mumbai, where people are not expected to come back to home and recharge their devices.</w:t>
      </w:r>
    </w:p>
    <w:p w14:paraId="64C54E6A" w14:textId="77777777" w:rsidR="0042170D" w:rsidRDefault="00000000">
      <w:r>
        <w:t>0:17:54.420 --&gt; 0:17:54.620</w:t>
      </w:r>
      <w:r>
        <w:br/>
        <w:t>Lavneet</w:t>
      </w:r>
      <w:r>
        <w:br/>
        <w:t>If.</w:t>
      </w:r>
    </w:p>
    <w:p w14:paraId="64C54E6B" w14:textId="15E48F89" w:rsidR="0042170D" w:rsidRDefault="00000000">
      <w:r>
        <w:t>0:17:53.700 --&gt; 0:18:0.440</w:t>
      </w:r>
      <w:r>
        <w:br/>
      </w:r>
      <w:r w:rsidR="00CD6D88">
        <w:t>&lt;anonymous&gt;</w:t>
      </w:r>
      <w:r>
        <w:br/>
        <w:t>So I do find quite a usability when it comes to devices like mobile phones and.</w:t>
      </w:r>
    </w:p>
    <w:p w14:paraId="64C54E6C" w14:textId="079B0E67" w:rsidR="0042170D" w:rsidRDefault="00000000">
      <w:r>
        <w:t>0:18:2.0 --&gt; 0:18:2.260</w:t>
      </w:r>
      <w:r>
        <w:br/>
      </w:r>
      <w:r w:rsidR="00CD6D88">
        <w:t>&lt;anonymous&gt;</w:t>
      </w:r>
      <w:r>
        <w:br/>
        <w:t>The.</w:t>
      </w:r>
    </w:p>
    <w:p w14:paraId="64C54E6D" w14:textId="77777777" w:rsidR="0042170D" w:rsidRDefault="00000000">
      <w:r>
        <w:lastRenderedPageBreak/>
        <w:t>0:18:3.820 --&gt; 0:18:4.260</w:t>
      </w:r>
      <w:r>
        <w:br/>
        <w:t>Lavneet</w:t>
      </w:r>
      <w:r>
        <w:br/>
        <w:t>Fabulous.</w:t>
      </w:r>
    </w:p>
    <w:p w14:paraId="64C54E6E" w14:textId="05597CF0" w:rsidR="0042170D" w:rsidRDefault="00000000">
      <w:r>
        <w:t>0:18:4.480 --&gt; 0:18:6.940</w:t>
      </w:r>
      <w:r>
        <w:br/>
      </w:r>
      <w:r w:rsidR="00CD6D88">
        <w:t>&lt;anonymous&gt;</w:t>
      </w:r>
      <w:r>
        <w:br/>
        <w:t>In the tablets, right, so yeah.</w:t>
      </w:r>
    </w:p>
    <w:p w14:paraId="64C54E6F" w14:textId="77777777" w:rsidR="0042170D" w:rsidRDefault="00000000">
      <w:r>
        <w:t>0:18:8.270 --&gt; 0:18:8.700</w:t>
      </w:r>
      <w:r>
        <w:br/>
        <w:t>Lavneet</w:t>
      </w:r>
      <w:r>
        <w:br/>
        <w:t>Thank you.</w:t>
      </w:r>
    </w:p>
    <w:p w14:paraId="64C54E70" w14:textId="77777777" w:rsidR="0042170D" w:rsidRDefault="00000000">
      <w:r>
        <w:t>0:18:9.270 --&gt; 0:18:10.130</w:t>
      </w:r>
      <w:r>
        <w:br/>
        <w:t>Lavneet</w:t>
      </w:r>
      <w:r>
        <w:br/>
        <w:t>So next question?</w:t>
      </w:r>
    </w:p>
    <w:p w14:paraId="64C54E71" w14:textId="77777777" w:rsidR="0042170D" w:rsidRDefault="00000000">
      <w:r>
        <w:t>0:18:10.560 --&gt; 0:18:11.120</w:t>
      </w:r>
      <w:r>
        <w:br/>
        <w:t>Lavneet</w:t>
      </w:r>
      <w:r>
        <w:br/>
        <w:t>Umm.</w:t>
      </w:r>
    </w:p>
    <w:p w14:paraId="64C54E72" w14:textId="77777777" w:rsidR="0042170D" w:rsidRDefault="00000000">
      <w:r>
        <w:t>0:18:11.480 --&gt; 0:18:13.660</w:t>
      </w:r>
      <w:r>
        <w:br/>
        <w:t>Lavneet</w:t>
      </w:r>
      <w:r>
        <w:br/>
        <w:t>So which of the following issues do you think?</w:t>
      </w:r>
    </w:p>
    <w:p w14:paraId="64C54E73" w14:textId="77777777" w:rsidR="0042170D" w:rsidRDefault="00000000">
      <w:r>
        <w:t>0:18:13.670 --&gt; 0:18:19.540</w:t>
      </w:r>
      <w:r>
        <w:br/>
        <w:t>Lavneet</w:t>
      </w:r>
      <w:r>
        <w:br/>
        <w:t>Could the paradigm phase, if it is followed in the in in your project?</w:t>
      </w:r>
    </w:p>
    <w:p w14:paraId="64C54E74" w14:textId="77777777" w:rsidR="0042170D" w:rsidRDefault="00000000">
      <w:r>
        <w:t>0:18:19.550 --&gt; 0:18:29.830</w:t>
      </w:r>
      <w:r>
        <w:br/>
        <w:t>Lavneet</w:t>
      </w:r>
      <w:r>
        <w:br/>
        <w:t>Meaning, if we want to apply or you want to apply this paradigm in the in your project, let's say current project or a couple of projects that you are are are you know want to apply it on.</w:t>
      </w:r>
    </w:p>
    <w:p w14:paraId="64C54E75" w14:textId="77777777" w:rsidR="0042170D" w:rsidRDefault="00000000">
      <w:r>
        <w:t>0:18:30.40 --&gt; 0:18:33.380</w:t>
      </w:r>
      <w:r>
        <w:br/>
        <w:t>Lavneet</w:t>
      </w:r>
      <w:r>
        <w:br/>
        <w:t>So which of these issues could be and issue?</w:t>
      </w:r>
    </w:p>
    <w:p w14:paraId="64C54E76" w14:textId="77777777" w:rsidR="0042170D" w:rsidRDefault="00000000">
      <w:r>
        <w:t>0:18:33.390 --&gt; 0:18:34.700</w:t>
      </w:r>
      <w:r>
        <w:br/>
        <w:t>Lavneet</w:t>
      </w:r>
      <w:r>
        <w:br/>
        <w:t>Or could be a hindrance.</w:t>
      </w:r>
    </w:p>
    <w:p w14:paraId="64C54E77" w14:textId="7B2F3CD3" w:rsidR="0042170D" w:rsidRDefault="00000000">
      <w:r>
        <w:t>0:18:35.190 --&gt; 0:18:35.460</w:t>
      </w:r>
      <w:r>
        <w:br/>
      </w:r>
      <w:r w:rsidR="00CD6D88">
        <w:t>&lt;anonymous&gt;</w:t>
      </w:r>
      <w:r>
        <w:br/>
        <w:t>Umm.</w:t>
      </w:r>
    </w:p>
    <w:p w14:paraId="64C54E78" w14:textId="77777777" w:rsidR="0042170D" w:rsidRDefault="00000000">
      <w:r>
        <w:lastRenderedPageBreak/>
        <w:t>0:18:34.710 --&gt; 0:18:42.800</w:t>
      </w:r>
      <w:r>
        <w:br/>
        <w:t>Lavneet</w:t>
      </w:r>
      <w:r>
        <w:br/>
        <w:t>So first please, that's the UI of the application that of your project is too complex that it cannot move to server side.</w:t>
      </w:r>
    </w:p>
    <w:p w14:paraId="64C54E79" w14:textId="77777777" w:rsidR="0042170D" w:rsidRDefault="00000000">
      <w:r>
        <w:t>0:18:42.860 --&gt; 0:18:47.600</w:t>
      </w:r>
      <w:r>
        <w:br/>
        <w:t>Lavneet</w:t>
      </w:r>
      <w:r>
        <w:br/>
        <w:t>Could that be an issue where because it requires the view models to move to the server side?</w:t>
      </w:r>
    </w:p>
    <w:p w14:paraId="64C54E7A" w14:textId="75CE9E94" w:rsidR="0042170D" w:rsidRDefault="00000000">
      <w:r>
        <w:t>0:18:48.210 --&gt; 0:18:48.490</w:t>
      </w:r>
      <w:r>
        <w:br/>
      </w:r>
      <w:r w:rsidR="00CD6D88">
        <w:t>&lt;anonymous&gt;</w:t>
      </w:r>
      <w:r>
        <w:br/>
        <w:t>Umm.</w:t>
      </w:r>
    </w:p>
    <w:p w14:paraId="64C54E7B" w14:textId="77777777" w:rsidR="0042170D" w:rsidRDefault="00000000">
      <w:r>
        <w:t>0:18:49.140 --&gt; 0:18:50.170</w:t>
      </w:r>
      <w:r>
        <w:br/>
        <w:t>Lavneet</w:t>
      </w:r>
      <w:r>
        <w:br/>
        <w:t>It is.</w:t>
      </w:r>
    </w:p>
    <w:p w14:paraId="64C54E7C" w14:textId="77777777" w:rsidR="0042170D" w:rsidRDefault="00000000">
      <w:r>
        <w:t>0:18:50.250 --&gt; 0:18:50.640</w:t>
      </w:r>
      <w:r>
        <w:br/>
        <w:t>Lavneet</w:t>
      </w:r>
      <w:r>
        <w:br/>
        <w:t>You are.</w:t>
      </w:r>
    </w:p>
    <w:p w14:paraId="64C54E7D" w14:textId="77777777" w:rsidR="0042170D" w:rsidRDefault="00000000">
      <w:r>
        <w:t>0:18:50.650 --&gt; 0:18:52.130</w:t>
      </w:r>
      <w:r>
        <w:br/>
        <w:t>Lavneet</w:t>
      </w:r>
      <w:r>
        <w:br/>
        <w:t>Your definition is too complex.</w:t>
      </w:r>
    </w:p>
    <w:p w14:paraId="64C54E7E" w14:textId="77777777" w:rsidR="0042170D" w:rsidRDefault="00000000">
      <w:r>
        <w:t>0:18:52.140 --&gt; 0:18:54.60</w:t>
      </w:r>
      <w:r>
        <w:br/>
        <w:t>Lavneet</w:t>
      </w:r>
      <w:r>
        <w:br/>
        <w:t>That is why we can't apply this product.</w:t>
      </w:r>
    </w:p>
    <w:p w14:paraId="64C54E7F" w14:textId="77777777" w:rsidR="0042170D" w:rsidRDefault="00000000">
      <w:r>
        <w:t>0:18:54.70 --&gt; 0:18:56.580</w:t>
      </w:r>
      <w:r>
        <w:br/>
        <w:t>Lavneet</w:t>
      </w:r>
      <w:r>
        <w:br/>
        <w:t>Is that could that could be the reason or.</w:t>
      </w:r>
    </w:p>
    <w:p w14:paraId="64C54E80" w14:textId="19231E77" w:rsidR="0042170D" w:rsidRDefault="00000000">
      <w:r>
        <w:t>0:18:56.210 --&gt; 0:18:57.530</w:t>
      </w:r>
      <w:r>
        <w:br/>
      </w:r>
      <w:r w:rsidR="00CD6D88">
        <w:t>&lt;anonymous&gt;</w:t>
      </w:r>
      <w:r>
        <w:br/>
        <w:t>I I don't think so.</w:t>
      </w:r>
    </w:p>
    <w:p w14:paraId="64C54E81" w14:textId="0A7DF80A" w:rsidR="0042170D" w:rsidRDefault="00000000">
      <w:r>
        <w:t>0:18:57.540 --&gt; 0:19:2.180</w:t>
      </w:r>
      <w:r>
        <w:br/>
      </w:r>
      <w:r w:rsidR="00CD6D88">
        <w:t>&lt;anonymous&gt;</w:t>
      </w:r>
      <w:r>
        <w:br/>
        <w:t>You you like complexity may not be a blocker there.</w:t>
      </w:r>
    </w:p>
    <w:p w14:paraId="64C54E82" w14:textId="50FBF522" w:rsidR="0042170D" w:rsidRDefault="00000000">
      <w:r>
        <w:t>0:19:2.430 --&gt; 0:19:2.710</w:t>
      </w:r>
      <w:r>
        <w:br/>
      </w:r>
      <w:r w:rsidR="00CD6D88">
        <w:t>&lt;anonymous&gt;</w:t>
      </w:r>
      <w:r>
        <w:br/>
        <w:t>OK.</w:t>
      </w:r>
    </w:p>
    <w:p w14:paraId="64C54E83" w14:textId="77777777" w:rsidR="0042170D" w:rsidRDefault="00000000">
      <w:r>
        <w:lastRenderedPageBreak/>
        <w:t>0:19:3.50 --&gt; 0:19:3.330</w:t>
      </w:r>
      <w:r>
        <w:br/>
        <w:t>Lavneet</w:t>
      </w:r>
      <w:r>
        <w:br/>
        <w:t>Uh.</w:t>
      </w:r>
    </w:p>
    <w:p w14:paraId="64C54E84" w14:textId="77777777" w:rsidR="0042170D" w:rsidRDefault="00000000">
      <w:r>
        <w:t>0:19:5.300 --&gt; 0:19:5.430</w:t>
      </w:r>
      <w:r>
        <w:br/>
        <w:t>Lavneet</w:t>
      </w:r>
      <w:r>
        <w:br/>
        <w:t>Yeah.</w:t>
      </w:r>
    </w:p>
    <w:p w14:paraId="64C54E85" w14:textId="02AEC8A5" w:rsidR="0042170D" w:rsidRDefault="00000000">
      <w:r>
        <w:t>0:19:3.670 --&gt; 0:19:21.490</w:t>
      </w:r>
      <w:r>
        <w:br/>
      </w:r>
      <w:r w:rsidR="00CD6D88">
        <w:t>&lt;anonymous&gt;</w:t>
      </w:r>
      <w:r>
        <w:br/>
        <w:t>Umm so yeah but yeah, because when it comes to energy saving, I don't, I don't think that that can be a blocker in terms of uh, Ted adapting to a new model being followed as your article suggests, yeah.</w:t>
      </w:r>
    </w:p>
    <w:p w14:paraId="64C54E86" w14:textId="77777777" w:rsidR="0042170D" w:rsidRDefault="00000000">
      <w:r>
        <w:t>0:19:21.390 --&gt; 0:19:21.810</w:t>
      </w:r>
      <w:r>
        <w:br/>
        <w:t>Lavneet</w:t>
      </w:r>
      <w:r>
        <w:br/>
        <w:t>Thank you.</w:t>
      </w:r>
    </w:p>
    <w:p w14:paraId="64C54E87" w14:textId="77777777" w:rsidR="0042170D" w:rsidRDefault="00000000">
      <w:r>
        <w:t>0:19:22.310 --&gt; 0:19:31.270</w:t>
      </w:r>
      <w:r>
        <w:br/>
        <w:t>Lavneet</w:t>
      </w:r>
      <w:r>
        <w:br/>
        <w:t>So, second, collaboration issues between front end and back end teams because it will move more work likely to the server side team.</w:t>
      </w:r>
    </w:p>
    <w:p w14:paraId="64C54E88" w14:textId="77777777" w:rsidR="0042170D" w:rsidRDefault="00000000">
      <w:r>
        <w:t>0:19:31.280 --&gt; 0:19:33.320</w:t>
      </w:r>
      <w:r>
        <w:br/>
        <w:t>Lavneet</w:t>
      </w:r>
      <w:r>
        <w:br/>
        <w:t>So it could, it could.</w:t>
      </w:r>
    </w:p>
    <w:p w14:paraId="64C54E89" w14:textId="77777777" w:rsidR="0042170D" w:rsidRDefault="00000000">
      <w:r>
        <w:t>0:19:33.330 --&gt; 0:19:38.450</w:t>
      </w:r>
      <w:r>
        <w:br/>
        <w:t>Lavneet</w:t>
      </w:r>
      <w:r>
        <w:br/>
        <w:t>The collaboration between the front and back end team be an issue of for not applying this paradigm.</w:t>
      </w:r>
    </w:p>
    <w:p w14:paraId="64C54E8A" w14:textId="623C81C0" w:rsidR="0042170D" w:rsidRDefault="00000000">
      <w:r>
        <w:t>0:19:37.540 --&gt; 0:19:40.710</w:t>
      </w:r>
      <w:r>
        <w:br/>
      </w:r>
      <w:r w:rsidR="00CD6D88">
        <w:t>&lt;anonymous&gt;</w:t>
      </w:r>
      <w:r>
        <w:br/>
        <w:t>Yes, yes, I do find that thing a challenging.</w:t>
      </w:r>
    </w:p>
    <w:p w14:paraId="64C54E8B" w14:textId="36E1513E" w:rsidR="0042170D" w:rsidRDefault="00000000">
      <w:r>
        <w:t>0:19:40.720 --&gt; 0:19:47.390</w:t>
      </w:r>
      <w:r>
        <w:br/>
      </w:r>
      <w:r w:rsidR="00CD6D88">
        <w:t>&lt;anonymous&gt;</w:t>
      </w:r>
      <w:r>
        <w:br/>
        <w:t>Whenever we discuss these things, we mobile developers are hesitant to take up more work on their side.</w:t>
      </w:r>
    </w:p>
    <w:p w14:paraId="64C54E8C" w14:textId="1A3C0E12" w:rsidR="0042170D" w:rsidRDefault="00000000">
      <w:r>
        <w:t>0:19:48.60 --&gt; 0:19:49.570</w:t>
      </w:r>
      <w:r>
        <w:br/>
      </w:r>
      <w:r w:rsidR="00CD6D88">
        <w:t>&lt;anonymous&gt;</w:t>
      </w:r>
      <w:r>
        <w:br/>
        <w:t>Ah, they would.</w:t>
      </w:r>
    </w:p>
    <w:p w14:paraId="64C54E8D" w14:textId="1E1D8AE6" w:rsidR="0042170D" w:rsidRDefault="00000000">
      <w:r>
        <w:lastRenderedPageBreak/>
        <w:t>0:19:49.620 --&gt; 0:19:54.990</w:t>
      </w:r>
      <w:r>
        <w:br/>
      </w:r>
      <w:r w:rsidR="00CD6D88">
        <w:t>&lt;anonymous&gt;</w:t>
      </w:r>
      <w:r>
        <w:br/>
        <w:t>They would ideally want to continue with whatever already existed.</w:t>
      </w:r>
    </w:p>
    <w:p w14:paraId="64C54E8E" w14:textId="77777777" w:rsidR="0042170D" w:rsidRDefault="00000000">
      <w:r>
        <w:t>0:19:55.830 --&gt; 0:19:56.70</w:t>
      </w:r>
      <w:r>
        <w:br/>
        <w:t>Lavneet</w:t>
      </w:r>
      <w:r>
        <w:br/>
        <w:t>Correct.</w:t>
      </w:r>
    </w:p>
    <w:p w14:paraId="64C54E8F" w14:textId="6715ED06" w:rsidR="0042170D" w:rsidRDefault="00000000">
      <w:r>
        <w:t>0:19:55.320 --&gt; 0:20:1.60</w:t>
      </w:r>
      <w:r>
        <w:br/>
      </w:r>
      <w:r w:rsidR="00CD6D88">
        <w:t>&lt;anonymous&gt;</w:t>
      </w:r>
      <w:r>
        <w:br/>
        <w:t>OK, they don't want to, uh, change the way things are at the same time.</w:t>
      </w:r>
    </w:p>
    <w:p w14:paraId="64C54E90" w14:textId="6E20D673" w:rsidR="0042170D" w:rsidRDefault="00000000">
      <w:r>
        <w:t>0:20:1.110 --&gt; 0:20:4.470</w:t>
      </w:r>
      <w:r>
        <w:br/>
      </w:r>
      <w:r w:rsidR="00CD6D88">
        <w:t>&lt;anonymous&gt;</w:t>
      </w:r>
      <w:r>
        <w:br/>
        <w:t>Him with back end developers, the EPA has always been working.</w:t>
      </w:r>
    </w:p>
    <w:p w14:paraId="64C54E91" w14:textId="4FCD39EA" w:rsidR="0042170D" w:rsidRDefault="00000000">
      <w:r>
        <w:t>0:20:4.480 --&gt; 0:20:6.330</w:t>
      </w:r>
      <w:r>
        <w:br/>
      </w:r>
      <w:r w:rsidR="00CD6D88">
        <w:t>&lt;anonymous&gt;</w:t>
      </w:r>
      <w:r>
        <w:br/>
        <w:t>They have to create new APA's or they have to.</w:t>
      </w:r>
    </w:p>
    <w:p w14:paraId="64C54E92" w14:textId="4D063CCB" w:rsidR="0042170D" w:rsidRDefault="00000000">
      <w:r>
        <w:t>0:20:7.880 --&gt; 0:20:11.350</w:t>
      </w:r>
      <w:r>
        <w:br/>
      </w:r>
      <w:r w:rsidR="00CD6D88">
        <w:t>&lt;anonymous&gt;</w:t>
      </w:r>
      <w:r>
        <w:br/>
        <w:t>Maybe it's only for mobility, right?</w:t>
      </w:r>
    </w:p>
    <w:p w14:paraId="64C54E93" w14:textId="77777777" w:rsidR="0042170D" w:rsidRDefault="00000000">
      <w:r>
        <w:t>0:20:11.900 --&gt; 0:20:12.90</w:t>
      </w:r>
      <w:r>
        <w:br/>
        <w:t>Lavneet</w:t>
      </w:r>
      <w:r>
        <w:br/>
        <w:t>Yeah.</w:t>
      </w:r>
    </w:p>
    <w:p w14:paraId="64C54E94" w14:textId="77777777" w:rsidR="0042170D" w:rsidRDefault="00000000">
      <w:r>
        <w:t>0:20:18.750 --&gt; 0:20:19.60</w:t>
      </w:r>
      <w:r>
        <w:br/>
        <w:t>Lavneet</w:t>
      </w:r>
      <w:r>
        <w:br/>
        <w:t>OK.</w:t>
      </w:r>
    </w:p>
    <w:p w14:paraId="64C54E95" w14:textId="3F196FDA" w:rsidR="0042170D" w:rsidRDefault="00000000">
      <w:r>
        <w:t>0:20:11.420 --&gt; 0:20:19.150</w:t>
      </w:r>
      <w:r>
        <w:br/>
      </w:r>
      <w:r w:rsidR="00CD6D88">
        <w:t>&lt;anonymous&gt;</w:t>
      </w:r>
      <w:r>
        <w:br/>
        <w:t>So some sort of reaction we can assume, or rather I can Support see that happening.</w:t>
      </w:r>
    </w:p>
    <w:p w14:paraId="64C54E96" w14:textId="77777777" w:rsidR="0042170D" w:rsidRDefault="00000000">
      <w:r>
        <w:t>0:20:24.920 --&gt; 0:20:25.80</w:t>
      </w:r>
      <w:r>
        <w:br/>
        <w:t>Lavneet</w:t>
      </w:r>
      <w:r>
        <w:br/>
        <w:t>Yeah.</w:t>
      </w:r>
    </w:p>
    <w:p w14:paraId="64C54E97" w14:textId="60B65221" w:rsidR="0042170D" w:rsidRDefault="00000000">
      <w:r>
        <w:t>0:20:19.260 --&gt; 0:20:25.150</w:t>
      </w:r>
      <w:r>
        <w:br/>
      </w:r>
      <w:r w:rsidR="00CD6D88">
        <w:t>&lt;anonymous&gt;</w:t>
      </w:r>
      <w:r>
        <w:br/>
        <w:t>But having said that, thing being an enterprise, we can always tell them nothing doing.</w:t>
      </w:r>
    </w:p>
    <w:p w14:paraId="64C54E98" w14:textId="4C983623" w:rsidR="0042170D" w:rsidRDefault="00000000">
      <w:r>
        <w:t>0:20:25.160 --&gt; 0:20:26.290</w:t>
      </w:r>
      <w:r>
        <w:br/>
      </w:r>
      <w:r w:rsidR="00CD6D88">
        <w:t>&lt;anonymous&gt;</w:t>
      </w:r>
      <w:r>
        <w:br/>
        <w:t>Just go ahead and do that.</w:t>
      </w:r>
    </w:p>
    <w:p w14:paraId="64C54E99" w14:textId="6BEA8B2C" w:rsidR="0042170D" w:rsidRDefault="00000000">
      <w:r>
        <w:lastRenderedPageBreak/>
        <w:t>0:20:26.300 --&gt; 0:20:27.560</w:t>
      </w:r>
      <w:r>
        <w:br/>
      </w:r>
      <w:r w:rsidR="00CD6D88">
        <w:t>&lt;anonymous&gt;</w:t>
      </w:r>
      <w:r>
        <w:br/>
        <w:t>So that's a possibility here.</w:t>
      </w:r>
    </w:p>
    <w:p w14:paraId="64C54E9A" w14:textId="77777777" w:rsidR="0042170D" w:rsidRDefault="00000000">
      <w:r>
        <w:t>0:20:28.550 --&gt; 0:20:28.890</w:t>
      </w:r>
      <w:r>
        <w:br/>
        <w:t>Lavneet</w:t>
      </w:r>
      <w:r>
        <w:br/>
        <w:t>OK.</w:t>
      </w:r>
    </w:p>
    <w:p w14:paraId="64C54E9B" w14:textId="77777777" w:rsidR="0042170D" w:rsidRDefault="00000000">
      <w:r>
        <w:t>0:20:29.210 --&gt; 0:20:29.640</w:t>
      </w:r>
      <w:r>
        <w:br/>
        <w:t>Lavneet</w:t>
      </w:r>
      <w:r>
        <w:br/>
        <w:t>Thank you.</w:t>
      </w:r>
    </w:p>
    <w:p w14:paraId="64C54E9C" w14:textId="77777777" w:rsidR="0042170D" w:rsidRDefault="00000000">
      <w:r>
        <w:t>0:20:30.270 --&gt; 0:20:41.0</w:t>
      </w:r>
      <w:r>
        <w:br/>
        <w:t>Lavneet</w:t>
      </w:r>
      <w:r>
        <w:br/>
        <w:t>Next option I mean next possibility that project is cannot implement this because this is a change and the project is on tight delivery while stones.</w:t>
      </w:r>
    </w:p>
    <w:p w14:paraId="64C54E9D" w14:textId="77777777" w:rsidR="0042170D" w:rsidRDefault="00000000">
      <w:r>
        <w:t>0:20:41.10 --&gt; 0:20:42.140</w:t>
      </w:r>
      <w:r>
        <w:br/>
        <w:t>Lavneet</w:t>
      </w:r>
      <w:r>
        <w:br/>
        <w:t>So could that be the issue?</w:t>
      </w:r>
    </w:p>
    <w:p w14:paraId="64C54E9E" w14:textId="6FD67D38" w:rsidR="0042170D" w:rsidRDefault="00000000">
      <w:r>
        <w:t>0:20:43.530 --&gt; 0:20:48.680</w:t>
      </w:r>
      <w:r>
        <w:br/>
      </w:r>
      <w:r w:rsidR="00CD6D88">
        <w:t>&lt;anonymous&gt;</w:t>
      </w:r>
      <w:r>
        <w:br/>
        <w:t>That's almost always the case in most of the projects that we work for.</w:t>
      </w:r>
    </w:p>
    <w:p w14:paraId="64C54E9F" w14:textId="0B2868EB" w:rsidR="0042170D" w:rsidRDefault="00000000">
      <w:r>
        <w:t>0:20:48.690 --&gt; 0:20:59.640</w:t>
      </w:r>
      <w:r>
        <w:br/>
      </w:r>
      <w:r w:rsidR="00CD6D88">
        <w:t>&lt;anonymous&gt;</w:t>
      </w:r>
      <w:r>
        <w:br/>
        <w:t>Enterprise enterprises are very sales driven and there are always certain dates that they have in mind for their go to market challenge things and all.</w:t>
      </w:r>
    </w:p>
    <w:p w14:paraId="64C54EA0" w14:textId="77777777" w:rsidR="0042170D" w:rsidRDefault="00000000">
      <w:r>
        <w:t>0:21:9.30 --&gt; 0:21:9.290</w:t>
      </w:r>
      <w:r>
        <w:br/>
        <w:t>Lavneet</w:t>
      </w:r>
      <w:r>
        <w:br/>
        <w:t>OK.</w:t>
      </w:r>
    </w:p>
    <w:p w14:paraId="64C54EA1" w14:textId="48099E0C" w:rsidR="0042170D" w:rsidRDefault="00000000">
      <w:r>
        <w:t>0:20:59.950 --&gt; 0:21:13.970</w:t>
      </w:r>
      <w:r>
        <w:br/>
      </w:r>
      <w:r w:rsidR="00CD6D88">
        <w:t>&lt;anonymous&gt;</w:t>
      </w:r>
      <w:r>
        <w:br/>
        <w:t>So when we say that it needs to be properly designed at all in respective of, this has nothing to do with the this specific suggestion, but most of the time there is always a pressure to meet the dates and timelines.</w:t>
      </w:r>
    </w:p>
    <w:p w14:paraId="64C54EA2" w14:textId="26F035B1" w:rsidR="0042170D" w:rsidRDefault="00000000">
      <w:r>
        <w:t>0:21:14.210 --&gt; 0:21:20.950</w:t>
      </w:r>
      <w:r>
        <w:br/>
      </w:r>
      <w:r w:rsidR="00CD6D88">
        <w:t>&lt;anonymous&gt;</w:t>
      </w:r>
      <w:r>
        <w:br/>
        <w:t>Can follow a certain design pattern or architectural pattern that we would like them to do.</w:t>
      </w:r>
    </w:p>
    <w:p w14:paraId="64C54EA3" w14:textId="77777777" w:rsidR="0042170D" w:rsidRDefault="00000000">
      <w:r>
        <w:lastRenderedPageBreak/>
        <w:t>0:21:21.910 --&gt; 0:21:22.90</w:t>
      </w:r>
      <w:r>
        <w:br/>
        <w:t>Lavneet</w:t>
      </w:r>
      <w:r>
        <w:br/>
        <w:t>Of.</w:t>
      </w:r>
    </w:p>
    <w:p w14:paraId="64C54EA4" w14:textId="44B6DB1F" w:rsidR="0042170D" w:rsidRDefault="00000000">
      <w:r>
        <w:t>0:21:21.300 --&gt; 0:21:25.100</w:t>
      </w:r>
      <w:r>
        <w:br/>
      </w:r>
      <w:r w:rsidR="00CD6D88">
        <w:t>&lt;anonymous&gt;</w:t>
      </w:r>
      <w:r>
        <w:br/>
        <w:t>So that challenge has always been there, yeah.</w:t>
      </w:r>
    </w:p>
    <w:p w14:paraId="64C54EA5" w14:textId="77777777" w:rsidR="0042170D" w:rsidRDefault="00000000">
      <w:r>
        <w:t>0:21:25.360 --&gt; 0:21:25.620</w:t>
      </w:r>
      <w:r>
        <w:br/>
        <w:t>Lavneet</w:t>
      </w:r>
      <w:r>
        <w:br/>
        <w:t>Thanks.</w:t>
      </w:r>
    </w:p>
    <w:p w14:paraId="64C54EA6" w14:textId="77777777" w:rsidR="0042170D" w:rsidRDefault="00000000">
      <w:r>
        <w:t>0:21:26.440 --&gt; 0:21:32.700</w:t>
      </w:r>
      <w:r>
        <w:br/>
        <w:t>Lavneet</w:t>
      </w:r>
      <w:r>
        <w:br/>
        <w:t>Our next option is that we can't apply this paradigm because it has a high learning curve which is too complex to learn.</w:t>
      </w:r>
    </w:p>
    <w:p w14:paraId="64C54EA7" w14:textId="77777777" w:rsidR="0042170D" w:rsidRDefault="00000000">
      <w:r>
        <w:t>0:21:35.180 --&gt; 0:21:35.520</w:t>
      </w:r>
      <w:r>
        <w:br/>
        <w:t>Lavneet</w:t>
      </w:r>
      <w:r>
        <w:br/>
        <w:t>The.</w:t>
      </w:r>
    </w:p>
    <w:p w14:paraId="64C54EA8" w14:textId="622AA5BE" w:rsidR="0042170D" w:rsidRDefault="00000000">
      <w:r>
        <w:t>0:21:34.310 --&gt; 0:21:37.240</w:t>
      </w:r>
      <w:r>
        <w:br/>
      </w:r>
      <w:r w:rsidR="00CD6D88">
        <w:t>&lt;anonymous&gt;</w:t>
      </w:r>
      <w:r>
        <w:br/>
        <w:t>No, I I I don't think that is that's a challenge.</w:t>
      </w:r>
    </w:p>
    <w:p w14:paraId="64C54EA9" w14:textId="77777777" w:rsidR="0042170D" w:rsidRDefault="00000000">
      <w:r>
        <w:t>0:21:44.890 --&gt; 0:21:45.150</w:t>
      </w:r>
      <w:r>
        <w:br/>
        <w:t>Lavneet</w:t>
      </w:r>
      <w:r>
        <w:br/>
        <w:t>OK.</w:t>
      </w:r>
    </w:p>
    <w:p w14:paraId="64C54EAA" w14:textId="4AA2ADAA" w:rsidR="0042170D" w:rsidRDefault="00000000">
      <w:r>
        <w:t>0:21:37.890 --&gt; 0:21:56.210</w:t>
      </w:r>
      <w:r>
        <w:br/>
      </w:r>
      <w:r w:rsidR="00CD6D88">
        <w:t>&lt;anonymous&gt;</w:t>
      </w:r>
      <w:r>
        <w:br/>
        <w:t>I I I I went through complete article I found it very very much relatable now very simply explained very simple terms that you have used to describe the pattern and lot many times it it is making a more.</w:t>
      </w:r>
    </w:p>
    <w:p w14:paraId="64C54EAB" w14:textId="77777777" w:rsidR="0042170D" w:rsidRDefault="00000000">
      <w:r>
        <w:t>0:22:1.340 --&gt; 0:22:1.530</w:t>
      </w:r>
      <w:r>
        <w:br/>
        <w:t>Lavneet</w:t>
      </w:r>
      <w:r>
        <w:br/>
        <w:t>Of.</w:t>
      </w:r>
    </w:p>
    <w:p w14:paraId="64C54EAC" w14:textId="712200BD" w:rsidR="0042170D" w:rsidRDefault="00000000">
      <w:r>
        <w:t>0:21:56.260 --&gt; 0:22:4.40</w:t>
      </w:r>
      <w:r>
        <w:br/>
      </w:r>
      <w:r w:rsidR="00CD6D88">
        <w:t>&lt;anonymous&gt;</w:t>
      </w:r>
      <w:r>
        <w:br/>
        <w:t>I would say that sense for us to go and adopt this, I don't know why we have to go and hang around with that thing.</w:t>
      </w:r>
    </w:p>
    <w:p w14:paraId="64C54EAD" w14:textId="08DDDC4F" w:rsidR="0042170D" w:rsidRDefault="00000000">
      <w:r>
        <w:lastRenderedPageBreak/>
        <w:t>0:22:4.50 --&gt; 0:22:9.270</w:t>
      </w:r>
      <w:r>
        <w:br/>
      </w:r>
      <w:r w:rsidR="00CD6D88">
        <w:t>&lt;anonymous&gt;</w:t>
      </w:r>
      <w:r>
        <w:br/>
        <w:t>So I don't think that is a, a a learning curve is a challenge there.</w:t>
      </w:r>
    </w:p>
    <w:p w14:paraId="64C54EAE" w14:textId="77777777" w:rsidR="0042170D" w:rsidRDefault="00000000">
      <w:r>
        <w:t>0:22:13.30 --&gt; 0:22:13.350</w:t>
      </w:r>
      <w:r>
        <w:br/>
        <w:t>Lavneet</w:t>
      </w:r>
      <w:r>
        <w:br/>
        <w:t>Thank you.</w:t>
      </w:r>
    </w:p>
    <w:p w14:paraId="64C54EAF" w14:textId="7E1D023F" w:rsidR="0042170D" w:rsidRDefault="00000000">
      <w:r>
        <w:t>0:22:9.620 --&gt; 0:22:13.900</w:t>
      </w:r>
      <w:r>
        <w:br/>
      </w:r>
      <w:r w:rsidR="00CD6D88">
        <w:t>&lt;anonymous&gt;</w:t>
      </w:r>
      <w:r>
        <w:br/>
        <w:t>It's very simple, so anyone can pick up and learn, yeah.</w:t>
      </w:r>
    </w:p>
    <w:p w14:paraId="64C54EB0" w14:textId="77777777" w:rsidR="0042170D" w:rsidRDefault="00000000">
      <w:r>
        <w:t>0:22:14.220 --&gt; 0:22:22.470</w:t>
      </w:r>
      <w:r>
        <w:br/>
        <w:t>Lavneet</w:t>
      </w:r>
      <w:r>
        <w:br/>
        <w:t>Uh, now I have three more questions which are kind of where options we have is very likely, somewhat likely unlikely, and not at all.</w:t>
      </w:r>
    </w:p>
    <w:p w14:paraId="64C54EB1" w14:textId="77777777" w:rsidR="0042170D" w:rsidRDefault="00000000">
      <w:r>
        <w:t>0:22:22.680 --&gt; 0:22:23.90</w:t>
      </w:r>
      <w:r>
        <w:br/>
        <w:t>Lavneet</w:t>
      </w:r>
      <w:r>
        <w:br/>
        <w:t>OK.</w:t>
      </w:r>
    </w:p>
    <w:p w14:paraId="64C54EB2" w14:textId="357734EF" w:rsidR="0042170D" w:rsidRDefault="00000000">
      <w:r>
        <w:t>0:22:22.910 --&gt; 0:22:23.210</w:t>
      </w:r>
      <w:r>
        <w:br/>
      </w:r>
      <w:r w:rsidR="00CD6D88">
        <w:t>&lt;anonymous&gt;</w:t>
      </w:r>
      <w:r>
        <w:br/>
        <w:t>Umm.</w:t>
      </w:r>
    </w:p>
    <w:p w14:paraId="64C54EB3" w14:textId="77777777" w:rsidR="0042170D" w:rsidRDefault="00000000">
      <w:r>
        <w:t>0:22:23.420 --&gt; 0:22:43.170</w:t>
      </w:r>
      <w:r>
        <w:br/>
        <w:t>Lavneet</w:t>
      </w:r>
      <w:r>
        <w:br/>
        <w:t>So the first question is this, RMB having RMB RBM approach could be applied in the web applications gradually, meaning we can if the there are a lot of pages we can apply in one page at a time, maybe the next page that is being developed, we can use that as if it's it can be done in an incremental approach.</w:t>
      </w:r>
    </w:p>
    <w:p w14:paraId="64C54EB4" w14:textId="78E73126" w:rsidR="0042170D" w:rsidRDefault="00000000">
      <w:r>
        <w:t>0:22:43.650 --&gt; 0:22:43.900</w:t>
      </w:r>
      <w:r>
        <w:br/>
      </w:r>
      <w:r w:rsidR="00CD6D88">
        <w:t>&lt;anonymous&gt;</w:t>
      </w:r>
      <w:r>
        <w:br/>
        <w:t>Mm-hmm.</w:t>
      </w:r>
    </w:p>
    <w:p w14:paraId="64C54EB5" w14:textId="77777777" w:rsidR="0042170D" w:rsidRDefault="00000000">
      <w:r>
        <w:t>0:22:43.540 --&gt; 0:22:50.600</w:t>
      </w:r>
      <w:r>
        <w:br/>
        <w:t>Lavneet</w:t>
      </w:r>
      <w:r>
        <w:br/>
        <w:t>So how likely it is that your team can adopt RMB RBM using this approach, then agreements approach.</w:t>
      </w:r>
    </w:p>
    <w:p w14:paraId="64C54EB6" w14:textId="60D13A19" w:rsidR="0042170D" w:rsidRDefault="00000000">
      <w:r>
        <w:t>0:22:49.750 --&gt; 0:22:50.840</w:t>
      </w:r>
      <w:r>
        <w:br/>
      </w:r>
      <w:r w:rsidR="00CD6D88">
        <w:t>&lt;anonymous&gt;</w:t>
      </w:r>
      <w:r>
        <w:br/>
        <w:t>I think very likely.</w:t>
      </w:r>
    </w:p>
    <w:p w14:paraId="64C54EB7" w14:textId="77777777" w:rsidR="0042170D" w:rsidRDefault="00000000">
      <w:r>
        <w:lastRenderedPageBreak/>
        <w:t>0:23:1.860 --&gt; 0:23:2.100</w:t>
      </w:r>
      <w:r>
        <w:br/>
        <w:t>Lavneet</w:t>
      </w:r>
      <w:r>
        <w:br/>
        <w:t>OK.</w:t>
      </w:r>
    </w:p>
    <w:p w14:paraId="64C54EB8" w14:textId="2BC86FEA" w:rsidR="0042170D" w:rsidRDefault="00000000">
      <w:r>
        <w:t>0:22:50.850 --&gt; 0:23:6.420</w:t>
      </w:r>
      <w:r>
        <w:br/>
      </w:r>
      <w:r w:rsidR="00CD6D88">
        <w:t>&lt;anonymous&gt;</w:t>
      </w:r>
      <w:r>
        <w:br/>
        <w:t>Yeah, because it's stepwise approach always is welcome in any enterprise to take it one at a time and go and implement a firewise approach because that will ensure that all the things are not disturbed together.</w:t>
      </w:r>
    </w:p>
    <w:p w14:paraId="64C54EB9" w14:textId="77777777" w:rsidR="0042170D" w:rsidRDefault="00000000">
      <w:r>
        <w:t>0:23:7.280 --&gt; 0:23:7.600</w:t>
      </w:r>
      <w:r>
        <w:br/>
        <w:t>Lavneet</w:t>
      </w:r>
      <w:r>
        <w:br/>
        <w:t>Yes.</w:t>
      </w:r>
    </w:p>
    <w:p w14:paraId="64C54EBA" w14:textId="3ED816BA" w:rsidR="0042170D" w:rsidRDefault="00000000">
      <w:r>
        <w:t>0:23:6.810 --&gt; 0:23:15.400</w:t>
      </w:r>
      <w:r>
        <w:br/>
      </w:r>
      <w:r w:rsidR="00CD6D88">
        <w:t>&lt;anonymous&gt;</w:t>
      </w:r>
      <w:r>
        <w:br/>
        <w:t>We are able to continue and maintain the functionality at the same time provide energy efficient application to the end user.</w:t>
      </w:r>
    </w:p>
    <w:p w14:paraId="64C54EBB" w14:textId="4D733242" w:rsidR="0042170D" w:rsidRDefault="00000000">
      <w:r>
        <w:t>0:23:15.710 --&gt; 0:23:16.970</w:t>
      </w:r>
      <w:r>
        <w:br/>
      </w:r>
      <w:r w:rsidR="00CD6D88">
        <w:t>&lt;anonymous&gt;</w:t>
      </w:r>
      <w:r>
        <w:br/>
        <w:t>That's the right approach I would say.</w:t>
      </w:r>
    </w:p>
    <w:p w14:paraId="64C54EBC" w14:textId="77777777" w:rsidR="0042170D" w:rsidRDefault="00000000">
      <w:r>
        <w:t>0:23:18.10 --&gt; 0:23:18.480</w:t>
      </w:r>
      <w:r>
        <w:br/>
        <w:t>Lavneet</w:t>
      </w:r>
      <w:r>
        <w:br/>
        <w:t>OK.</w:t>
      </w:r>
    </w:p>
    <w:p w14:paraId="64C54EBD" w14:textId="77777777" w:rsidR="0042170D" w:rsidRDefault="00000000">
      <w:r>
        <w:t>0:23:18.660 --&gt; 0:23:19.80</w:t>
      </w:r>
      <w:r>
        <w:br/>
        <w:t>Lavneet</w:t>
      </w:r>
      <w:r>
        <w:br/>
        <w:t>Thank you.</w:t>
      </w:r>
    </w:p>
    <w:p w14:paraId="64C54EBE" w14:textId="77777777" w:rsidR="0042170D" w:rsidRDefault="00000000">
      <w:r>
        <w:t>0:23:19.580 --&gt; 0:23:29.590</w:t>
      </w:r>
      <w:r>
        <w:br/>
        <w:t>Lavneet</w:t>
      </w:r>
      <w:r>
        <w:br/>
        <w:t>Next question, how likely are you to discuss the this paradigm in your organization or the team to explore its applicability very likely.</w:t>
      </w:r>
    </w:p>
    <w:p w14:paraId="64C54EBF" w14:textId="7ADF10D9" w:rsidR="0042170D" w:rsidRDefault="00000000">
      <w:r>
        <w:t>0:23:28.950 --&gt; 0:23:31.860</w:t>
      </w:r>
      <w:r>
        <w:br/>
      </w:r>
      <w:r w:rsidR="00CD6D88">
        <w:t>&lt;anonymous&gt;</w:t>
      </w:r>
      <w:r>
        <w:br/>
        <w:t>In fact, yeah, in fact very likely right.</w:t>
      </w:r>
    </w:p>
    <w:p w14:paraId="64C54EC0" w14:textId="54D8C58D" w:rsidR="0042170D" w:rsidRDefault="00000000">
      <w:r>
        <w:t>0:23:31.870 --&gt; 0:23:46.320</w:t>
      </w:r>
      <w:r>
        <w:br/>
      </w:r>
      <w:r w:rsidR="00CD6D88">
        <w:t>&lt;anonymous&gt;</w:t>
      </w:r>
      <w:r>
        <w:br/>
        <w:t>I have already shared this with all my architects teams and have been asking them wherever it is possible I we are working on a super app that has existing API's built for desktop.</w:t>
      </w:r>
    </w:p>
    <w:p w14:paraId="64C54EC1" w14:textId="77777777" w:rsidR="0042170D" w:rsidRDefault="00000000">
      <w:r>
        <w:lastRenderedPageBreak/>
        <w:t>0:23:46.960 --&gt; 0:23:47.120</w:t>
      </w:r>
      <w:r>
        <w:br/>
        <w:t>Lavneet</w:t>
      </w:r>
      <w:r>
        <w:br/>
        <w:t>Yeah.</w:t>
      </w:r>
    </w:p>
    <w:p w14:paraId="64C54EC2" w14:textId="232500CF" w:rsidR="0042170D" w:rsidRDefault="00000000">
      <w:r>
        <w:t>0:23:46.470 --&gt; 0:23:54.520</w:t>
      </w:r>
      <w:r>
        <w:br/>
      </w:r>
      <w:r w:rsidR="00CD6D88">
        <w:t>&lt;anonymous&gt;</w:t>
      </w:r>
      <w:r>
        <w:br/>
        <w:t>So I'm actually pushing our team to go and make them lightweight, provide the data as required only using this pattern.</w:t>
      </w:r>
    </w:p>
    <w:p w14:paraId="64C54EC3" w14:textId="77777777" w:rsidR="0042170D" w:rsidRDefault="00000000">
      <w:r>
        <w:t>0:23:55.450 --&gt; 0:23:55.690</w:t>
      </w:r>
      <w:r>
        <w:br/>
        <w:t>Lavneet</w:t>
      </w:r>
      <w:r>
        <w:br/>
        <w:t>OK.</w:t>
      </w:r>
    </w:p>
    <w:p w14:paraId="64C54EC4" w14:textId="60B33307" w:rsidR="0042170D" w:rsidRDefault="00000000">
      <w:r>
        <w:t>0:23:54.990 --&gt; 0:24:1.0</w:t>
      </w:r>
      <w:r>
        <w:br/>
      </w:r>
      <w:r w:rsidR="00CD6D88">
        <w:t>&lt;anonymous&gt;</w:t>
      </w:r>
      <w:r>
        <w:br/>
        <w:t>OK, so I'm I'm I'm actually proponent of of this pattern.</w:t>
      </w:r>
    </w:p>
    <w:p w14:paraId="64C54EC5" w14:textId="77777777" w:rsidR="0042170D" w:rsidRDefault="00000000">
      <w:r>
        <w:t>0:24:1.960 --&gt; 0:24:2.710</w:t>
      </w:r>
      <w:r>
        <w:br/>
        <w:t>Lavneet</w:t>
      </w:r>
      <w:r>
        <w:br/>
        <w:t>Uh, great.</w:t>
      </w:r>
    </w:p>
    <w:p w14:paraId="64C54EC6" w14:textId="77777777" w:rsidR="0042170D" w:rsidRDefault="00000000">
      <w:r>
        <w:t>0:24:3.50 --&gt; 0:24:3.730</w:t>
      </w:r>
      <w:r>
        <w:br/>
        <w:t>Lavneet</w:t>
      </w:r>
      <w:r>
        <w:br/>
        <w:t>Thank you so much.</w:t>
      </w:r>
    </w:p>
    <w:p w14:paraId="64C54EC7" w14:textId="46277474" w:rsidR="0042170D" w:rsidRDefault="00000000">
      <w:r>
        <w:t>0:24:3.510 --&gt; 0:24:3.730</w:t>
      </w:r>
      <w:r>
        <w:br/>
      </w:r>
      <w:r w:rsidR="00CD6D88">
        <w:t>&lt;anonymous&gt;</w:t>
      </w:r>
      <w:r>
        <w:br/>
        <w:t>Then.</w:t>
      </w:r>
    </w:p>
    <w:p w14:paraId="64C54EC8" w14:textId="77777777" w:rsidR="0042170D" w:rsidRDefault="00000000">
      <w:r>
        <w:t>0:24:4.710 --&gt; 0:24:6.980</w:t>
      </w:r>
      <w:r>
        <w:br/>
        <w:t>Lavneet</w:t>
      </w:r>
      <w:r>
        <w:br/>
        <w:t>Uh, next question again.</w:t>
      </w:r>
    </w:p>
    <w:p w14:paraId="64C54EC9" w14:textId="77777777" w:rsidR="0042170D" w:rsidRDefault="00000000">
      <w:r>
        <w:t>0:24:7.30 --&gt; 0:24:8.480</w:t>
      </w:r>
      <w:r>
        <w:br/>
        <w:t>Lavneet</w:t>
      </w:r>
      <w:r>
        <w:br/>
        <w:t>Similar options.</w:t>
      </w:r>
    </w:p>
    <w:p w14:paraId="64C54ECA" w14:textId="77777777" w:rsidR="0042170D" w:rsidRDefault="00000000">
      <w:r>
        <w:t>0:24:8.720 --&gt; 0:24:15.900</w:t>
      </w:r>
      <w:r>
        <w:br/>
        <w:t>Lavneet</w:t>
      </w:r>
      <w:r>
        <w:br/>
        <w:t>So how likely are you to explore further this paradigm in your organization by recommending a pilot project or internship project?</w:t>
      </w:r>
    </w:p>
    <w:p w14:paraId="64C54ECB" w14:textId="347107A4" w:rsidR="0042170D" w:rsidRDefault="00000000">
      <w:r>
        <w:t>0:24:23.930 --&gt; 0:24:24.140</w:t>
      </w:r>
      <w:r>
        <w:br/>
      </w:r>
      <w:r w:rsidR="00CD6D88">
        <w:t>&lt;anonymous&gt;</w:t>
      </w:r>
      <w:r>
        <w:br/>
        <w:t>Umm.</w:t>
      </w:r>
    </w:p>
    <w:p w14:paraId="64C54ECC" w14:textId="77777777" w:rsidR="0042170D" w:rsidRDefault="00000000">
      <w:r>
        <w:lastRenderedPageBreak/>
        <w:t>0:24:15.910 --&gt; 0:24:29.900</w:t>
      </w:r>
      <w:r>
        <w:br/>
        <w:t>Lavneet</w:t>
      </w:r>
      <w:r>
        <w:br/>
        <w:t>So for example, if it is too complex to implement on an existing project or ongoing project because of any reason, can you would you recommend doing a POC or an internship project you followed?</w:t>
      </w:r>
    </w:p>
    <w:p w14:paraId="64C54ECD" w14:textId="5AF2D364" w:rsidR="0042170D" w:rsidRDefault="00000000">
      <w:r>
        <w:t>0:24:28.380 --&gt; 0:24:31.410</w:t>
      </w:r>
      <w:r>
        <w:br/>
      </w:r>
      <w:r w:rsidR="00CD6D88">
        <w:t>&lt;anonymous&gt;</w:t>
      </w:r>
      <w:r>
        <w:br/>
        <w:t>Yeah, I think I answered that in my previous question.</w:t>
      </w:r>
    </w:p>
    <w:p w14:paraId="64C54ECE" w14:textId="77777777" w:rsidR="0042170D" w:rsidRDefault="00000000">
      <w:r>
        <w:t>0:24:30.870 --&gt; 0:24:32.520</w:t>
      </w:r>
      <w:r>
        <w:br/>
        <w:t>Lavneet</w:t>
      </w:r>
      <w:r>
        <w:br/>
        <w:t>Yes, yes, correct.</w:t>
      </w:r>
    </w:p>
    <w:p w14:paraId="64C54ECF" w14:textId="32F51A30" w:rsidR="0042170D" w:rsidRDefault="00000000">
      <w:r>
        <w:t>0:24:31.420 --&gt; 0:24:33.810</w:t>
      </w:r>
      <w:r>
        <w:br/>
      </w:r>
      <w:r w:rsidR="00CD6D88">
        <w:t>&lt;anonymous&gt;</w:t>
      </w:r>
      <w:r>
        <w:br/>
        <w:t>So so I am pushing for that thing.</w:t>
      </w:r>
    </w:p>
    <w:p w14:paraId="64C54ED0" w14:textId="77777777" w:rsidR="0042170D" w:rsidRDefault="00000000">
      <w:r>
        <w:t>0:24:34.660 --&gt; 0:24:34.940</w:t>
      </w:r>
      <w:r>
        <w:br/>
        <w:t>Lavneet</w:t>
      </w:r>
      <w:r>
        <w:br/>
        <w:t>OK.</w:t>
      </w:r>
    </w:p>
    <w:p w14:paraId="64C54ED1" w14:textId="475A21D4" w:rsidR="0042170D" w:rsidRDefault="00000000">
      <w:r>
        <w:t>0:24:34.360 --&gt; 0:24:40.550</w:t>
      </w:r>
      <w:r>
        <w:br/>
      </w:r>
      <w:r w:rsidR="00CD6D88">
        <w:t>&lt;anonymous&gt;</w:t>
      </w:r>
      <w:r>
        <w:br/>
        <w:t>I'm sure some people are having open minds towards this new pattern and they will explore.</w:t>
      </w:r>
    </w:p>
    <w:p w14:paraId="64C54ED2" w14:textId="47B600B7" w:rsidR="0042170D" w:rsidRDefault="00000000">
      <w:r>
        <w:t>0:24:40.560 --&gt; 0:24:43.510</w:t>
      </w:r>
      <w:r>
        <w:br/>
      </w:r>
      <w:r w:rsidR="00CD6D88">
        <w:t>&lt;anonymous&gt;</w:t>
      </w:r>
      <w:r>
        <w:br/>
        <w:t>I'm also we'll see, wherever this is applicable.</w:t>
      </w:r>
    </w:p>
    <w:p w14:paraId="64C54ED3" w14:textId="1F21482C" w:rsidR="0042170D" w:rsidRDefault="00000000">
      <w:r>
        <w:t>0:24:43.520 --&gt; 0:24:46.240</w:t>
      </w:r>
      <w:r>
        <w:br/>
      </w:r>
      <w:r w:rsidR="00CD6D88">
        <w:t>&lt;anonymous&gt;</w:t>
      </w:r>
      <w:r>
        <w:br/>
        <w:t>Yes, the simple answer to your question is yes.</w:t>
      </w:r>
    </w:p>
    <w:p w14:paraId="64C54ED4" w14:textId="77777777" w:rsidR="0042170D" w:rsidRDefault="00000000">
      <w:r>
        <w:t>0:24:47.590 --&gt; 0:24:48.80</w:t>
      </w:r>
      <w:r>
        <w:br/>
        <w:t>Lavneet</w:t>
      </w:r>
      <w:r>
        <w:br/>
        <w:t>Thank you.</w:t>
      </w:r>
    </w:p>
    <w:p w14:paraId="64C54ED5" w14:textId="77777777" w:rsidR="0042170D" w:rsidRDefault="00000000">
      <w:r>
        <w:t>0:24:49.70 --&gt; 0:24:52.250</w:t>
      </w:r>
      <w:r>
        <w:br/>
        <w:t>Lavneet</w:t>
      </w:r>
      <w:r>
        <w:br/>
        <w:t>Next two questions are more like opinion questions.</w:t>
      </w:r>
    </w:p>
    <w:p w14:paraId="64C54ED6" w14:textId="77777777" w:rsidR="0042170D" w:rsidRDefault="00000000">
      <w:r>
        <w:t>0:24:52.260 --&gt; 0:24:54.0</w:t>
      </w:r>
      <w:r>
        <w:br/>
        <w:t>Lavneet</w:t>
      </w:r>
      <w:r>
        <w:br/>
        <w:t>You're like elaborate.</w:t>
      </w:r>
    </w:p>
    <w:p w14:paraId="64C54ED7" w14:textId="77777777" w:rsidR="0042170D" w:rsidRDefault="00000000">
      <w:r>
        <w:lastRenderedPageBreak/>
        <w:t>0:24:54.10 --&gt; 0:24:56.740</w:t>
      </w:r>
      <w:r>
        <w:br/>
        <w:t>Lavneet</w:t>
      </w:r>
      <w:r>
        <w:br/>
        <w:t>You can elaborate your you can share your thoughts on that.</w:t>
      </w:r>
    </w:p>
    <w:p w14:paraId="64C54ED8" w14:textId="77777777" w:rsidR="0042170D" w:rsidRDefault="00000000">
      <w:r>
        <w:t>0:24:56.750 --&gt; 0:25:3.580</w:t>
      </w:r>
      <w:r>
        <w:br/>
        <w:t>Lavneet</w:t>
      </w:r>
      <w:r>
        <w:br/>
        <w:t>So first one is what is your opinion on the applicability or potential of real world usage of this paradigm?</w:t>
      </w:r>
    </w:p>
    <w:p w14:paraId="64C54ED9" w14:textId="090DCD3C" w:rsidR="0042170D" w:rsidRDefault="00000000">
      <w:r>
        <w:t>0:25:5.200 --&gt; 0:25:5.590</w:t>
      </w:r>
      <w:r>
        <w:br/>
      </w:r>
      <w:r w:rsidR="00CD6D88">
        <w:t>&lt;anonymous&gt;</w:t>
      </w:r>
      <w:r>
        <w:br/>
        <w:t>No.</w:t>
      </w:r>
    </w:p>
    <w:p w14:paraId="64C54EDA" w14:textId="77777777" w:rsidR="0042170D" w:rsidRDefault="00000000">
      <w:r>
        <w:t>0:25:13.410 --&gt; 0:25:13.790</w:t>
      </w:r>
      <w:r>
        <w:br/>
        <w:t>Lavneet</w:t>
      </w:r>
      <w:r>
        <w:br/>
        <w:t>Connected.</w:t>
      </w:r>
    </w:p>
    <w:p w14:paraId="64C54EDB" w14:textId="67C9E3FB" w:rsidR="0042170D" w:rsidRDefault="00000000">
      <w:r>
        <w:t>0:25:5.640 --&gt; 0:25:14.400</w:t>
      </w:r>
      <w:r>
        <w:br/>
      </w:r>
      <w:r w:rsidR="00CD6D88">
        <w:t>&lt;anonymous&gt;</w:t>
      </w:r>
      <w:r>
        <w:br/>
        <w:t>Uh, as I described, right, so there are there are too many scenarios where we can use this pattern and see the benefits.</w:t>
      </w:r>
    </w:p>
    <w:p w14:paraId="64C54EDC" w14:textId="6504015D" w:rsidR="0042170D" w:rsidRDefault="00000000">
      <w:r>
        <w:t>0:25:15.40 --&gt; 0:25:20.670</w:t>
      </w:r>
      <w:r>
        <w:br/>
      </w:r>
      <w:r w:rsidR="00CD6D88">
        <w:t>&lt;anonymous&gt;</w:t>
      </w:r>
      <w:r>
        <w:br/>
        <w:t>We can move a lot of crossing the server side computing server side's today are being on cloud.</w:t>
      </w:r>
    </w:p>
    <w:p w14:paraId="64C54EDD" w14:textId="71CB5777" w:rsidR="0042170D" w:rsidRDefault="00000000">
      <w:r>
        <w:t>0:25:20.760 --&gt; 0:25:24.870</w:t>
      </w:r>
      <w:r>
        <w:br/>
      </w:r>
      <w:r w:rsidR="00CD6D88">
        <w:t>&lt;anonymous&gt;</w:t>
      </w:r>
      <w:r>
        <w:br/>
        <w:t>It has given us scale and compute power at their side right?</w:t>
      </w:r>
    </w:p>
    <w:p w14:paraId="64C54EDE" w14:textId="77777777" w:rsidR="0042170D" w:rsidRDefault="00000000">
      <w:r>
        <w:t>0:25:24.970 --&gt; 0:25:25.110</w:t>
      </w:r>
      <w:r>
        <w:br/>
        <w:t>Lavneet</w:t>
      </w:r>
      <w:r>
        <w:br/>
        <w:t>Yes.</w:t>
      </w:r>
    </w:p>
    <w:p w14:paraId="64C54EDF" w14:textId="6A21A073" w:rsidR="0042170D" w:rsidRDefault="00000000">
      <w:r>
        <w:t>0:25:24.970 --&gt; 0:25:33.270</w:t>
      </w:r>
      <w:r>
        <w:br/>
      </w:r>
      <w:r w:rsidR="00CD6D88">
        <w:t>&lt;anonymous&gt;</w:t>
      </w:r>
      <w:r>
        <w:br/>
        <w:t>So if I can move all my CPU power consumption to the server side, I can minimize the amount of data that is being sent to the client side.</w:t>
      </w:r>
    </w:p>
    <w:p w14:paraId="64C54EE0" w14:textId="77777777" w:rsidR="0042170D" w:rsidRDefault="00000000">
      <w:r>
        <w:t>0:25:48.300 --&gt; 0:25:48.580</w:t>
      </w:r>
      <w:r>
        <w:br/>
        <w:t>Lavneet</w:t>
      </w:r>
      <w:r>
        <w:br/>
        <w:t>OK.</w:t>
      </w:r>
    </w:p>
    <w:p w14:paraId="64C54EE1" w14:textId="74A55555" w:rsidR="0042170D" w:rsidRDefault="00000000">
      <w:r>
        <w:t>0:25:33.280 --&gt; 0:25:56.70</w:t>
      </w:r>
      <w:r>
        <w:br/>
      </w:r>
      <w:r w:rsidR="00CD6D88">
        <w:t>&lt;anonymous&gt;</w:t>
      </w:r>
      <w:r>
        <w:br/>
      </w:r>
      <w:r>
        <w:lastRenderedPageBreak/>
        <w:t>So client if please getting more battery power for the watches that they are wearing or the devices that they are carrying it, it makes more realistic, more real world friendly, more user friendly, more a users would be happy because when they are device lasts long they don't have to keep on recharging.</w:t>
      </w:r>
    </w:p>
    <w:p w14:paraId="64C54EE2" w14:textId="5672B884" w:rsidR="0042170D" w:rsidRDefault="00000000">
      <w:r>
        <w:t>0:25:56.480 --&gt; 0:26:0.540</w:t>
      </w:r>
      <w:r>
        <w:br/>
      </w:r>
      <w:r w:rsidR="00CD6D88">
        <w:t>&lt;anonymous&gt;</w:t>
      </w:r>
      <w:r>
        <w:br/>
        <w:t>That's that's something that users should love to, so I feel it very practical.</w:t>
      </w:r>
    </w:p>
    <w:p w14:paraId="64C54EE3" w14:textId="77777777" w:rsidR="0042170D" w:rsidRDefault="00000000">
      <w:r>
        <w:t>0:26:2.230 --&gt; 0:26:2.570</w:t>
      </w:r>
      <w:r>
        <w:br/>
        <w:t>Lavneet</w:t>
      </w:r>
      <w:r>
        <w:br/>
        <w:t>Thank you.</w:t>
      </w:r>
    </w:p>
    <w:p w14:paraId="64C54EE4" w14:textId="27EA5184" w:rsidR="0042170D" w:rsidRDefault="00000000">
      <w:r>
        <w:t>0:26:2.310 --&gt; 0:26:3.640</w:t>
      </w:r>
      <w:r>
        <w:br/>
      </w:r>
      <w:r w:rsidR="00CD6D88">
        <w:t>&lt;anonymous&gt;</w:t>
      </w:r>
      <w:r>
        <w:br/>
        <w:t>Hope that answers your questions.</w:t>
      </w:r>
    </w:p>
    <w:p w14:paraId="64C54EE5" w14:textId="77777777" w:rsidR="0042170D" w:rsidRDefault="00000000">
      <w:r>
        <w:t>0:26:4.260 --&gt; 0:26:5.80</w:t>
      </w:r>
      <w:r>
        <w:br/>
        <w:t>Lavneet</w:t>
      </w:r>
      <w:r>
        <w:br/>
        <w:t>Yes, it does.</w:t>
      </w:r>
    </w:p>
    <w:p w14:paraId="64C54EE6" w14:textId="77777777" w:rsidR="0042170D" w:rsidRDefault="00000000">
      <w:r>
        <w:t>0:26:5.90 --&gt; 0:26:5.950</w:t>
      </w:r>
      <w:r>
        <w:br/>
        <w:t>Lavneet</w:t>
      </w:r>
      <w:r>
        <w:br/>
        <w:t>Yes, thank you.</w:t>
      </w:r>
    </w:p>
    <w:p w14:paraId="64C54EE7" w14:textId="77777777" w:rsidR="0042170D" w:rsidRDefault="00000000">
      <w:r>
        <w:t>0:26:6.340 --&gt; 0:26:16.620</w:t>
      </w:r>
      <w:r>
        <w:br/>
        <w:t>Lavneet</w:t>
      </w:r>
      <w:r>
        <w:br/>
        <w:t>So the last question is what are the constraints that you see which could hinder this applying this paradigm in the source code of your current project or current projects?</w:t>
      </w:r>
    </w:p>
    <w:p w14:paraId="64C54EE8" w14:textId="0D4E65FD" w:rsidR="0042170D" w:rsidRDefault="00000000">
      <w:r>
        <w:t>0:26:16.980 --&gt; 0:26:17.670</w:t>
      </w:r>
      <w:r>
        <w:br/>
      </w:r>
      <w:r w:rsidR="00CD6D88">
        <w:t>&lt;anonymous&gt;</w:t>
      </w:r>
      <w:r>
        <w:br/>
        <w:t>Hmm.</w:t>
      </w:r>
    </w:p>
    <w:p w14:paraId="64C54EE9" w14:textId="2DDC9E49" w:rsidR="0042170D" w:rsidRDefault="00000000">
      <w:r>
        <w:t>0:26:17.710 --&gt; 0:26:23.210</w:t>
      </w:r>
      <w:r>
        <w:br/>
      </w:r>
      <w:r w:rsidR="00CD6D88">
        <w:t>&lt;anonymous&gt;</w:t>
      </w:r>
      <w:r>
        <w:br/>
        <w:t>See when when I look at any new pattern, is generally see that the big.</w:t>
      </w:r>
    </w:p>
    <w:p w14:paraId="64C54EEA" w14:textId="77777777" w:rsidR="0042170D" w:rsidRDefault="00000000">
      <w:r>
        <w:t>0:26:26.960 --&gt; 0:26:27.350</w:t>
      </w:r>
      <w:r>
        <w:br/>
        <w:t>Lavneet</w:t>
      </w:r>
      <w:r>
        <w:br/>
        <w:t>Umm.</w:t>
      </w:r>
    </w:p>
    <w:p w14:paraId="64C54EEB" w14:textId="3CDE8A85" w:rsidR="0042170D" w:rsidRDefault="00000000">
      <w:r>
        <w:t>0:26:25.250 --&gt; 0:26:29.300</w:t>
      </w:r>
      <w:r>
        <w:br/>
      </w:r>
      <w:r w:rsidR="00CD6D88">
        <w:t>&lt;anonymous&gt;</w:t>
      </w:r>
      <w:r>
        <w:br/>
        <w:t>Industries are big 5 what we call in the software industry.</w:t>
      </w:r>
    </w:p>
    <w:p w14:paraId="64C54EEC" w14:textId="60CEEC20" w:rsidR="0042170D" w:rsidRDefault="00000000">
      <w:r>
        <w:lastRenderedPageBreak/>
        <w:t>0:26:29.310 --&gt; 0:26:33.320</w:t>
      </w:r>
      <w:r>
        <w:br/>
      </w:r>
      <w:r w:rsidR="00CD6D88">
        <w:t>&lt;anonymous&gt;</w:t>
      </w:r>
      <w:r>
        <w:br/>
        <w:t>Like Microsoft, they came up with this first time the MVC pattern, right?</w:t>
      </w:r>
    </w:p>
    <w:p w14:paraId="64C54EED" w14:textId="77777777" w:rsidR="0042170D" w:rsidRDefault="00000000">
      <w:r>
        <w:t>0:26:33.880 --&gt; 0:26:34.70</w:t>
      </w:r>
      <w:r>
        <w:br/>
        <w:t>Lavneet</w:t>
      </w:r>
      <w:r>
        <w:br/>
        <w:t>OK.</w:t>
      </w:r>
    </w:p>
    <w:p w14:paraId="64C54EEE" w14:textId="695FC7E9" w:rsidR="0042170D" w:rsidRDefault="00000000">
      <w:r>
        <w:t>0:26:33.330 --&gt; 0:26:35.840</w:t>
      </w:r>
      <w:r>
        <w:br/>
      </w:r>
      <w:r w:rsidR="00CD6D88">
        <w:t>&lt;anonymous&gt;</w:t>
      </w:r>
      <w:r>
        <w:br/>
        <w:t>So everyone started following the MVC pattern.</w:t>
      </w:r>
    </w:p>
    <w:p w14:paraId="64C54EEF" w14:textId="7F874481" w:rsidR="0042170D" w:rsidRDefault="00000000">
      <w:r>
        <w:t>0:26:36.150 --&gt; 0:26:54.870</w:t>
      </w:r>
      <w:r>
        <w:br/>
      </w:r>
      <w:r w:rsidR="00CD6D88">
        <w:t>&lt;anonymous&gt;</w:t>
      </w:r>
      <w:r>
        <w:br/>
        <w:t>Then MVVM came so there has been a journey when someone like that picks up, sees this thing and pushes through or someone like Martin Fowler or other influencers, large architects who see and take this pattern and influence the work.</w:t>
      </w:r>
    </w:p>
    <w:p w14:paraId="64C54EF0" w14:textId="77777777" w:rsidR="0042170D" w:rsidRDefault="00000000">
      <w:r>
        <w:t>0:26:59.30 --&gt; 0:26:59.290</w:t>
      </w:r>
      <w:r>
        <w:br/>
        <w:t>Lavneet</w:t>
      </w:r>
      <w:r>
        <w:br/>
        <w:t>OK.</w:t>
      </w:r>
    </w:p>
    <w:p w14:paraId="64C54EF1" w14:textId="7EF6CA59" w:rsidR="0042170D" w:rsidRDefault="00000000">
      <w:r>
        <w:t>0:26:55.580 --&gt; 0:27:3.770</w:t>
      </w:r>
      <w:r>
        <w:br/>
      </w:r>
      <w:r w:rsidR="00CD6D88">
        <w:t>&lt;anonymous&gt;</w:t>
      </w:r>
      <w:r>
        <w:br/>
        <w:t>Adoption would be exponential, so that's that's what I I see until that time it it's it's.</w:t>
      </w:r>
    </w:p>
    <w:p w14:paraId="64C54EF2" w14:textId="73FBA158" w:rsidR="0042170D" w:rsidRDefault="00000000">
      <w:r>
        <w:t>0:27:3.780 --&gt; 0:27:7.170</w:t>
      </w:r>
      <w:r>
        <w:br/>
      </w:r>
      <w:r w:rsidR="00CD6D88">
        <w:t>&lt;anonymous&gt;</w:t>
      </w:r>
      <w:r>
        <w:br/>
        <w:t>I would say that research is always ahead, right.</w:t>
      </w:r>
    </w:p>
    <w:p w14:paraId="64C54EF3" w14:textId="77777777" w:rsidR="0042170D" w:rsidRDefault="00000000">
      <w:r>
        <w:t>0:27:7.760 --&gt; 0:27:8.90</w:t>
      </w:r>
      <w:r>
        <w:br/>
        <w:t>Lavneet</w:t>
      </w:r>
      <w:r>
        <w:br/>
        <w:t>Umm.</w:t>
      </w:r>
    </w:p>
    <w:p w14:paraId="64C54EF4" w14:textId="4D4D557C" w:rsidR="0042170D" w:rsidRDefault="00000000">
      <w:r>
        <w:t>0:27:7.180 --&gt; 0:27:13.810</w:t>
      </w:r>
      <w:r>
        <w:br/>
      </w:r>
      <w:r w:rsidR="00CD6D88">
        <w:t>&lt;anonymous&gt;</w:t>
      </w:r>
      <w:r>
        <w:br/>
        <w:t>There have been a research about pooling of our resource pooling and all which exist since long time.</w:t>
      </w:r>
    </w:p>
    <w:p w14:paraId="64C54EF5" w14:textId="560D1620" w:rsidR="0042170D" w:rsidRDefault="00000000">
      <w:r>
        <w:t>0:27:13.820 --&gt; 0:27:24.740</w:t>
      </w:r>
      <w:r>
        <w:br/>
      </w:r>
      <w:r w:rsidR="00CD6D88">
        <w:t>&lt;anonymous&gt;</w:t>
      </w:r>
      <w:r>
        <w:br/>
        <w:t>Unless Microsoft of the world came up and made it a configurable entity, people were not using the polling concepts so similar to that thing.</w:t>
      </w:r>
    </w:p>
    <w:p w14:paraId="64C54EF6" w14:textId="33AC30D7" w:rsidR="0042170D" w:rsidRDefault="00000000">
      <w:r>
        <w:lastRenderedPageBreak/>
        <w:t>0:27:24.750 --&gt; 0:27:28.450</w:t>
      </w:r>
      <w:r>
        <w:br/>
      </w:r>
      <w:r w:rsidR="00CD6D88">
        <w:t>&lt;anonymous&gt;</w:t>
      </w:r>
      <w:r>
        <w:br/>
        <w:t>This article is research and it's way ahead of time.</w:t>
      </w:r>
    </w:p>
    <w:p w14:paraId="64C54EF7" w14:textId="2D840968" w:rsidR="0042170D" w:rsidRDefault="00000000">
      <w:r>
        <w:t>0:27:28.940 --&gt; 0:27:38.640</w:t>
      </w:r>
      <w:r>
        <w:br/>
      </w:r>
      <w:r w:rsidR="00CD6D88">
        <w:t>&lt;anonymous&gt;</w:t>
      </w:r>
      <w:r>
        <w:br/>
        <w:t>I would say that when people start seeing this more and start seeing through influencer networks, it would become more adaptable, right?</w:t>
      </w:r>
    </w:p>
    <w:p w14:paraId="64C54EF8" w14:textId="77777777" w:rsidR="0042170D" w:rsidRDefault="00000000">
      <w:r>
        <w:t>0:27:38.530 --&gt; 0:27:40.570</w:t>
      </w:r>
      <w:r>
        <w:br/>
        <w:t>Lavneet</w:t>
      </w:r>
      <w:r>
        <w:br/>
        <w:t>OK, great.</w:t>
      </w:r>
    </w:p>
    <w:p w14:paraId="64C54EF9" w14:textId="77777777" w:rsidR="0042170D" w:rsidRDefault="00000000">
      <w:r>
        <w:t>0:27:41.180 --&gt; 0:27:42.130</w:t>
      </w:r>
      <w:r>
        <w:br/>
        <w:t>Lavneet</w:t>
      </w:r>
      <w:r>
        <w:br/>
        <w:t>Thank you so much.</w:t>
      </w:r>
    </w:p>
    <w:p w14:paraId="64C54EFA" w14:textId="1799F399" w:rsidR="0042170D" w:rsidRDefault="00000000">
      <w:r>
        <w:t>0:27:39.780 --&gt; 0:27:42.440</w:t>
      </w:r>
      <w:r>
        <w:br/>
      </w:r>
      <w:r w:rsidR="00CD6D88">
        <w:t>&lt;anonymous&gt;</w:t>
      </w:r>
      <w:r>
        <w:br/>
        <w:t>Yeah, hope that answers, yeah.</w:t>
      </w:r>
    </w:p>
    <w:p w14:paraId="64C54EFB" w14:textId="77777777" w:rsidR="0042170D" w:rsidRDefault="00000000">
      <w:r>
        <w:t>0:27:42.520 --&gt; 0:27:45.530</w:t>
      </w:r>
      <w:r>
        <w:br/>
        <w:t>Lavneet</w:t>
      </w:r>
      <w:r>
        <w:br/>
        <w:t>Yes, yes, yes, thank you so much for sharing your thoughts, sweetie.</w:t>
      </w:r>
    </w:p>
    <w:p w14:paraId="64C54EFC" w14:textId="3E38D89B" w:rsidR="0042170D" w:rsidRDefault="00000000">
      <w:r>
        <w:t>0:27:46.170 --&gt; 0:27:46.630</w:t>
      </w:r>
      <w:r>
        <w:br/>
      </w:r>
      <w:r w:rsidR="00CD6D88">
        <w:t>&lt;anonymous&gt;</w:t>
      </w:r>
      <w:r>
        <w:br/>
        <w:t>Thank you.</w:t>
      </w:r>
    </w:p>
    <w:p w14:paraId="64C54EFD" w14:textId="77777777" w:rsidR="0042170D" w:rsidRDefault="00000000">
      <w:r>
        <w:t>0:27:45.920 --&gt; 0:28:9.870</w:t>
      </w:r>
      <w:r>
        <w:br/>
        <w:t>Lavneet</w:t>
      </w:r>
      <w:r>
        <w:br/>
        <w:t>It has been really valuable contribution and we we will do our further research, take it forward based on the feedbacks from people like you who are very experienced in the industry and you know and we will come back to you solicit your cooperation further and you know for the benefit of this planet we can save some energy, burn some less carbon.</w:t>
      </w:r>
    </w:p>
    <w:p w14:paraId="64C54EFE" w14:textId="49B5BCB4" w:rsidR="0042170D" w:rsidRDefault="00000000">
      <w:r>
        <w:t>0:28:11.570 --&gt; 0:28:12.80</w:t>
      </w:r>
      <w:r>
        <w:br/>
      </w:r>
      <w:r w:rsidR="00CD6D88">
        <w:t>&lt;anonymous&gt;</w:t>
      </w:r>
      <w:r>
        <w:br/>
        <w:t>Yeah.</w:t>
      </w:r>
    </w:p>
    <w:p w14:paraId="64C54EFF" w14:textId="77777777" w:rsidR="0042170D" w:rsidRDefault="00000000">
      <w:r>
        <w:t>0:28:10.760 --&gt; 0:28:13.320</w:t>
      </w:r>
      <w:r>
        <w:br/>
        <w:t>Lavneet</w:t>
      </w:r>
      <w:r>
        <w:br/>
        <w:t>So thank you for your advice.</w:t>
      </w:r>
    </w:p>
    <w:p w14:paraId="64C54F00" w14:textId="32E2DA85" w:rsidR="0042170D" w:rsidRDefault="00000000">
      <w:r>
        <w:lastRenderedPageBreak/>
        <w:t>0:28:12.270 --&gt; 0:28:15.240</w:t>
      </w:r>
      <w:r>
        <w:br/>
      </w:r>
      <w:r w:rsidR="00CD6D88">
        <w:t>&lt;anonymous&gt;</w:t>
      </w:r>
      <w:r>
        <w:br/>
        <w:t>Thank you, love net and my best wishes for your research.</w:t>
      </w:r>
    </w:p>
    <w:p w14:paraId="64C54F01" w14:textId="65288B54" w:rsidR="0042170D" w:rsidRDefault="00000000">
      <w:r>
        <w:t>0:28:15.250 --&gt; 0:28:16.790</w:t>
      </w:r>
      <w:r>
        <w:br/>
      </w:r>
      <w:r w:rsidR="00CD6D88">
        <w:t>&lt;anonymous&gt;</w:t>
      </w:r>
      <w:r>
        <w:br/>
        <w:t>Please continue on doing great things.</w:t>
      </w:r>
    </w:p>
    <w:p w14:paraId="64C54F02" w14:textId="4B46BDE7" w:rsidR="0042170D" w:rsidRDefault="00000000">
      <w:r>
        <w:t>0:28:17.990 --&gt; 0:28:18.300</w:t>
      </w:r>
      <w:r>
        <w:br/>
      </w:r>
      <w:r w:rsidR="00CD6D88">
        <w:t>&lt;anonymous&gt;</w:t>
      </w:r>
      <w:r>
        <w:br/>
        <w:t>OK.</w:t>
      </w:r>
    </w:p>
    <w:p w14:paraId="64C54F03" w14:textId="77777777" w:rsidR="0042170D" w:rsidRDefault="00000000">
      <w:r>
        <w:t>0:28:17.730 --&gt; 0:28:18.440</w:t>
      </w:r>
      <w:r>
        <w:br/>
        <w:t>Lavneet</w:t>
      </w:r>
      <w:r>
        <w:br/>
        <w:t>Thank you.</w:t>
      </w:r>
    </w:p>
    <w:p w14:paraId="64C54F04" w14:textId="77777777" w:rsidR="0042170D" w:rsidRDefault="00000000">
      <w:r>
        <w:t>0:28:18.510 --&gt; 0:28:18.940</w:t>
      </w:r>
      <w:r>
        <w:br/>
        <w:t>Lavneet</w:t>
      </w:r>
      <w:r>
        <w:br/>
        <w:t>Bye.</w:t>
      </w:r>
    </w:p>
    <w:p w14:paraId="64C54F05" w14:textId="77777777" w:rsidR="0042170D" w:rsidRDefault="00000000">
      <w:r>
        <w:t>0:28:19.50 --&gt; 0:28:19.370</w:t>
      </w:r>
      <w:r>
        <w:br/>
        <w:t>Lavneet</w:t>
      </w:r>
      <w:r>
        <w:br/>
        <w:t>Thank you.</w:t>
      </w:r>
    </w:p>
    <w:p w14:paraId="64C54F06" w14:textId="5D22CFC9" w:rsidR="0042170D" w:rsidRDefault="00000000">
      <w:r>
        <w:t>0:28:18.590 --&gt; 0:28:19.440</w:t>
      </w:r>
      <w:r>
        <w:br/>
      </w:r>
      <w:r w:rsidR="00CD6D88">
        <w:t>&lt;anonymous&gt;</w:t>
      </w:r>
      <w:r>
        <w:br/>
        <w:t>Thank you. Bye.</w:t>
      </w:r>
    </w:p>
    <w:p w14:paraId="64C54F07" w14:textId="77777777" w:rsidR="0042170D" w:rsidRDefault="00000000">
      <w:r>
        <w:t>0:28:20.580 --&gt; 0:28:21.0</w:t>
      </w:r>
      <w:r>
        <w:br/>
        <w:t>Lavneet</w:t>
      </w:r>
      <w:r>
        <w:br/>
        <w:t>Thank you.</w:t>
      </w:r>
    </w:p>
    <w:sectPr w:rsidR="004217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czNjG2sDQxM7Y0NTZX0lEKTi0uzszPAykwrAUAw/3YwCwAAAA="/>
  </w:docVars>
  <w:rsids>
    <w:rsidRoot w:val="0042170D"/>
    <w:rsid w:val="00003AF0"/>
    <w:rsid w:val="00070CBF"/>
    <w:rsid w:val="002262A0"/>
    <w:rsid w:val="0029143A"/>
    <w:rsid w:val="002B7022"/>
    <w:rsid w:val="003558BD"/>
    <w:rsid w:val="0042170D"/>
    <w:rsid w:val="00435DC3"/>
    <w:rsid w:val="00532678"/>
    <w:rsid w:val="00541298"/>
    <w:rsid w:val="00627D1B"/>
    <w:rsid w:val="00733BB0"/>
    <w:rsid w:val="007768D9"/>
    <w:rsid w:val="007C0997"/>
    <w:rsid w:val="007E1411"/>
    <w:rsid w:val="00802150"/>
    <w:rsid w:val="008671FB"/>
    <w:rsid w:val="0091483A"/>
    <w:rsid w:val="00920182"/>
    <w:rsid w:val="00963A1F"/>
    <w:rsid w:val="009B017E"/>
    <w:rsid w:val="009D11A6"/>
    <w:rsid w:val="009F5361"/>
    <w:rsid w:val="00B2096D"/>
    <w:rsid w:val="00B75E8E"/>
    <w:rsid w:val="00C03E5B"/>
    <w:rsid w:val="00CD6D88"/>
    <w:rsid w:val="00DA3AA1"/>
    <w:rsid w:val="00DD13E0"/>
    <w:rsid w:val="00EE71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54DB2"/>
  <w15:docId w15:val="{549B0563-6C9A-41AA-9297-CB6878971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4</TotalTime>
  <Pages>36</Pages>
  <Words>5954</Words>
  <Characters>33941</Characters>
  <Application>Microsoft Office Word</Application>
  <DocSecurity>0</DocSecurity>
  <Lines>282</Lines>
  <Paragraphs>79</Paragraphs>
  <ScaleCrop>false</ScaleCrop>
  <Company/>
  <LinksUpToDate>false</LinksUpToDate>
  <CharactersWithSpaces>39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vneet Singh</cp:lastModifiedBy>
  <cp:revision>30</cp:revision>
  <dcterms:created xsi:type="dcterms:W3CDTF">2024-04-15T05:38:00Z</dcterms:created>
  <dcterms:modified xsi:type="dcterms:W3CDTF">2024-05-26T17:03:00Z</dcterms:modified>
</cp:coreProperties>
</file>